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text" w:horzAnchor="margin" w:tblpXSpec="center" w:tblpY="54"/>
        <w:tblW w:w="158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1134"/>
        <w:gridCol w:w="567"/>
        <w:gridCol w:w="1276"/>
        <w:gridCol w:w="1274"/>
        <w:gridCol w:w="1417"/>
        <w:gridCol w:w="1842"/>
        <w:gridCol w:w="252"/>
        <w:gridCol w:w="1310"/>
        <w:gridCol w:w="2268"/>
        <w:gridCol w:w="2552"/>
      </w:tblGrid>
      <w:tr w:rsidR="008D6780" w:rsidRPr="00873F68" w14:paraId="5A89A7B2" w14:textId="77777777" w:rsidTr="008D6780">
        <w:trPr>
          <w:trHeight w:val="327"/>
        </w:trPr>
        <w:tc>
          <w:tcPr>
            <w:tcW w:w="15877" w:type="dxa"/>
            <w:gridSpan w:val="11"/>
            <w:vAlign w:val="center"/>
          </w:tcPr>
          <w:p w14:paraId="34C29F39" w14:textId="77777777" w:rsidR="008D6780" w:rsidRDefault="008D6780" w:rsidP="008D678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t>Öğrenci Bilgileri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</w:p>
          <w:p w14:paraId="29631E2F" w14:textId="77777777" w:rsidR="008D6780" w:rsidRPr="00822EE2" w:rsidRDefault="008D6780" w:rsidP="008D678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/>
                <w:sz w:val="16"/>
                <w:szCs w:val="16"/>
              </w:rPr>
            </w:pPr>
            <w:r>
              <w:rPr>
                <w:rFonts w:ascii="Arial" w:hAnsi="Arial" w:cs="Arial"/>
                <w:bCs/>
                <w:i/>
                <w:sz w:val="16"/>
                <w:szCs w:val="16"/>
              </w:rPr>
              <w:t>Stundent</w:t>
            </w:r>
            <w:r w:rsidRPr="00822EE2">
              <w:rPr>
                <w:rFonts w:ascii="Arial" w:hAnsi="Arial" w:cs="Arial"/>
                <w:bCs/>
                <w:i/>
                <w:sz w:val="16"/>
                <w:szCs w:val="16"/>
              </w:rPr>
              <w:t xml:space="preserve"> Information</w:t>
            </w:r>
          </w:p>
        </w:tc>
      </w:tr>
      <w:tr w:rsidR="008D6780" w:rsidRPr="00873F68" w14:paraId="126E962F" w14:textId="77777777" w:rsidTr="008D6780">
        <w:trPr>
          <w:trHeight w:val="327"/>
        </w:trPr>
        <w:tc>
          <w:tcPr>
            <w:tcW w:w="3686" w:type="dxa"/>
            <w:gridSpan w:val="3"/>
            <w:vAlign w:val="center"/>
          </w:tcPr>
          <w:p w14:paraId="6DF34176" w14:textId="77777777" w:rsidR="008D6780" w:rsidRPr="00873F68" w:rsidRDefault="008D6780" w:rsidP="008D678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Enstitü Anabilim Dalı- Programı </w:t>
            </w:r>
          </w:p>
          <w:p w14:paraId="282337FE" w14:textId="77777777" w:rsidR="008D6780" w:rsidRPr="006008D0" w:rsidRDefault="008D6780" w:rsidP="008D6780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16"/>
                <w:szCs w:val="16"/>
              </w:rPr>
            </w:pPr>
            <w:r w:rsidRPr="006008D0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Department-Program</w:t>
            </w:r>
          </w:p>
        </w:tc>
        <w:tc>
          <w:tcPr>
            <w:tcW w:w="12191" w:type="dxa"/>
            <w:gridSpan w:val="8"/>
            <w:vAlign w:val="center"/>
          </w:tcPr>
          <w:p w14:paraId="6A27C2F1" w14:textId="77777777" w:rsidR="008D6780" w:rsidRPr="00873F68" w:rsidRDefault="008D6780" w:rsidP="008D678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BB09F8" w:rsidRPr="00873F68" w14:paraId="5AFAB1CB" w14:textId="77777777" w:rsidTr="00A30838">
        <w:trPr>
          <w:trHeight w:val="376"/>
        </w:trPr>
        <w:tc>
          <w:tcPr>
            <w:tcW w:w="3686" w:type="dxa"/>
            <w:gridSpan w:val="3"/>
            <w:vAlign w:val="center"/>
          </w:tcPr>
          <w:p w14:paraId="37843B80" w14:textId="77777777" w:rsidR="00BB09F8" w:rsidRPr="00873F68" w:rsidRDefault="00BB09F8" w:rsidP="008D678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t>Adı ve Soyadı - Numarası</w:t>
            </w:r>
          </w:p>
          <w:p w14:paraId="66EB80B4" w14:textId="77777777" w:rsidR="00BB09F8" w:rsidRPr="006008D0" w:rsidRDefault="00BB09F8" w:rsidP="008D6780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16"/>
                <w:szCs w:val="16"/>
              </w:rPr>
            </w:pPr>
            <w:r w:rsidRPr="006008D0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Full Name-Student ID Number</w:t>
            </w:r>
          </w:p>
        </w:tc>
        <w:tc>
          <w:tcPr>
            <w:tcW w:w="12191" w:type="dxa"/>
            <w:gridSpan w:val="8"/>
            <w:vAlign w:val="center"/>
          </w:tcPr>
          <w:p w14:paraId="111B2F85" w14:textId="77777777" w:rsidR="00BB09F8" w:rsidRPr="00873F68" w:rsidRDefault="00BB09F8" w:rsidP="008D678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D6780" w:rsidRPr="00873F68" w14:paraId="4A9F0C06" w14:textId="77777777" w:rsidTr="00BB09F8">
        <w:trPr>
          <w:trHeight w:val="327"/>
        </w:trPr>
        <w:tc>
          <w:tcPr>
            <w:tcW w:w="3686" w:type="dxa"/>
            <w:gridSpan w:val="3"/>
            <w:vAlign w:val="center"/>
          </w:tcPr>
          <w:p w14:paraId="5E83A697" w14:textId="77777777" w:rsidR="008D6780" w:rsidRDefault="008D6780" w:rsidP="008D678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t>Tez Dili</w:t>
            </w:r>
          </w:p>
          <w:p w14:paraId="7B9AD3A1" w14:textId="77777777" w:rsidR="008D6780" w:rsidRPr="009317EC" w:rsidRDefault="008D6780" w:rsidP="008D6780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/>
                <w:sz w:val="16"/>
                <w:szCs w:val="16"/>
              </w:rPr>
            </w:pPr>
            <w:r w:rsidRPr="009317EC">
              <w:rPr>
                <w:rFonts w:ascii="Arial" w:hAnsi="Arial" w:cs="Arial"/>
                <w:bCs/>
                <w:i/>
                <w:sz w:val="16"/>
                <w:szCs w:val="16"/>
              </w:rPr>
              <w:t>Thesis Language</w:t>
            </w:r>
          </w:p>
        </w:tc>
        <w:tc>
          <w:tcPr>
            <w:tcW w:w="6061" w:type="dxa"/>
            <w:gridSpan w:val="5"/>
            <w:vAlign w:val="center"/>
          </w:tcPr>
          <w:p w14:paraId="7DB5D373" w14:textId="77777777" w:rsidR="008D6780" w:rsidRDefault="008D6780" w:rsidP="008D678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ürkçe </w:t>
            </w:r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FORMCHECKBOX </w:instrText>
            </w:r>
            <w:r w:rsidR="00B31F3F">
              <w:rPr>
                <w:rFonts w:ascii="Arial" w:hAnsi="Arial" w:cs="Arial"/>
                <w:b/>
                <w:bCs/>
                <w:sz w:val="16"/>
                <w:szCs w:val="16"/>
              </w:rPr>
            </w:r>
            <w:r w:rsidR="00B31F3F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bookmarkEnd w:id="0"/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     </w:t>
            </w:r>
          </w:p>
          <w:p w14:paraId="437DEEAB" w14:textId="77777777" w:rsidR="008D6780" w:rsidRPr="005D5CDE" w:rsidRDefault="008D6780" w:rsidP="008D678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/>
                <w:sz w:val="16"/>
                <w:szCs w:val="16"/>
              </w:rPr>
            </w:pPr>
            <w:r>
              <w:rPr>
                <w:rFonts w:ascii="Arial" w:hAnsi="Arial" w:cs="Arial"/>
                <w:bCs/>
                <w:i/>
                <w:sz w:val="16"/>
                <w:szCs w:val="16"/>
              </w:rPr>
              <w:t xml:space="preserve">Turkish         </w:t>
            </w:r>
          </w:p>
        </w:tc>
        <w:tc>
          <w:tcPr>
            <w:tcW w:w="6130" w:type="dxa"/>
            <w:gridSpan w:val="3"/>
            <w:vAlign w:val="center"/>
          </w:tcPr>
          <w:p w14:paraId="5139F4C1" w14:textId="77777777" w:rsidR="008D6780" w:rsidRDefault="008D6780" w:rsidP="008D678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Yabancı Dil (...) </w:t>
            </w:r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FORMCHECKBOX </w:instrText>
            </w:r>
            <w:r w:rsidR="00B31F3F">
              <w:rPr>
                <w:rFonts w:ascii="Arial" w:hAnsi="Arial" w:cs="Arial"/>
                <w:b/>
                <w:bCs/>
                <w:sz w:val="16"/>
                <w:szCs w:val="16"/>
              </w:rPr>
            </w:r>
            <w:r w:rsidR="00B31F3F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  <w:p w14:paraId="376F79C3" w14:textId="77777777" w:rsidR="008D6780" w:rsidRPr="00873F68" w:rsidRDefault="008D6780" w:rsidP="008D678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D5CDE">
              <w:rPr>
                <w:rFonts w:ascii="Arial" w:hAnsi="Arial" w:cs="Arial"/>
                <w:bCs/>
                <w:i/>
                <w:sz w:val="16"/>
                <w:szCs w:val="16"/>
              </w:rPr>
              <w:t>Foreign Language (…)</w:t>
            </w:r>
          </w:p>
        </w:tc>
      </w:tr>
      <w:tr w:rsidR="008D6780" w:rsidRPr="00873F68" w14:paraId="2571614E" w14:textId="77777777" w:rsidTr="008D6780">
        <w:trPr>
          <w:trHeight w:val="327"/>
        </w:trPr>
        <w:tc>
          <w:tcPr>
            <w:tcW w:w="3686" w:type="dxa"/>
            <w:gridSpan w:val="3"/>
            <w:vAlign w:val="center"/>
          </w:tcPr>
          <w:p w14:paraId="529D2862" w14:textId="77777777" w:rsidR="008D6780" w:rsidRDefault="008D6780" w:rsidP="008D678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ezin Mevcut Başlığı</w:t>
            </w:r>
          </w:p>
          <w:p w14:paraId="72230826" w14:textId="77777777" w:rsidR="008D6780" w:rsidRPr="00873F68" w:rsidRDefault="008D6780" w:rsidP="008D678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64A52">
              <w:rPr>
                <w:rFonts w:ascii="Arial" w:hAnsi="Arial" w:cs="Arial"/>
                <w:bCs/>
                <w:i/>
                <w:sz w:val="16"/>
                <w:szCs w:val="16"/>
              </w:rPr>
              <w:t>Thesis Original Title</w:t>
            </w:r>
          </w:p>
        </w:tc>
        <w:tc>
          <w:tcPr>
            <w:tcW w:w="12191" w:type="dxa"/>
            <w:gridSpan w:val="8"/>
            <w:vAlign w:val="center"/>
          </w:tcPr>
          <w:p w14:paraId="44FC7DC2" w14:textId="77777777" w:rsidR="008D6780" w:rsidRPr="00873F68" w:rsidRDefault="008D6780" w:rsidP="008D678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D6780" w:rsidRPr="00873F68" w14:paraId="5A5527DD" w14:textId="77777777" w:rsidTr="008D6780">
        <w:trPr>
          <w:trHeight w:val="327"/>
        </w:trPr>
        <w:tc>
          <w:tcPr>
            <w:tcW w:w="3686" w:type="dxa"/>
            <w:gridSpan w:val="3"/>
            <w:vAlign w:val="center"/>
          </w:tcPr>
          <w:p w14:paraId="09AEC169" w14:textId="43E70CAE" w:rsidR="008D6780" w:rsidRPr="00447C11" w:rsidRDefault="008D6780" w:rsidP="008D678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</w:t>
            </w:r>
            <w:r w:rsidR="00447C11">
              <w:rPr>
                <w:rFonts w:ascii="Arial" w:hAnsi="Arial" w:cs="Arial"/>
                <w:b/>
                <w:bCs/>
                <w:sz w:val="16"/>
                <w:szCs w:val="16"/>
              </w:rPr>
              <w:t>ezin Mevcut Başlığının Çevirisi</w:t>
            </w:r>
            <w:r w:rsidR="00447C11" w:rsidRPr="00447C11">
              <w:rPr>
                <w:rFonts w:ascii="Arial" w:hAnsi="Arial" w:cs="Arial"/>
                <w:b/>
                <w:bCs/>
                <w:color w:val="FF0000"/>
                <w:sz w:val="16"/>
                <w:szCs w:val="16"/>
                <w:vertAlign w:val="superscript"/>
              </w:rPr>
              <w:t>6</w:t>
            </w:r>
          </w:p>
          <w:p w14:paraId="103E84FB" w14:textId="77777777" w:rsidR="008D6780" w:rsidRDefault="008D6780" w:rsidP="008D678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64A52">
              <w:rPr>
                <w:rFonts w:ascii="Arial" w:hAnsi="Arial" w:cs="Arial"/>
                <w:bCs/>
                <w:i/>
                <w:sz w:val="16"/>
                <w:szCs w:val="16"/>
              </w:rPr>
              <w:t>Translation of the Title</w:t>
            </w:r>
          </w:p>
        </w:tc>
        <w:tc>
          <w:tcPr>
            <w:tcW w:w="12191" w:type="dxa"/>
            <w:gridSpan w:val="8"/>
            <w:vAlign w:val="center"/>
          </w:tcPr>
          <w:p w14:paraId="49804EA0" w14:textId="77777777" w:rsidR="008D6780" w:rsidRPr="00873F68" w:rsidRDefault="008D6780" w:rsidP="008D678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D6780" w:rsidRPr="00873F68" w14:paraId="4C866405" w14:textId="77777777" w:rsidTr="008D6780">
        <w:trPr>
          <w:trHeight w:val="327"/>
        </w:trPr>
        <w:tc>
          <w:tcPr>
            <w:tcW w:w="3686" w:type="dxa"/>
            <w:gridSpan w:val="3"/>
            <w:vAlign w:val="center"/>
          </w:tcPr>
          <w:p w14:paraId="0FE73E07" w14:textId="77777777" w:rsidR="008D6780" w:rsidRDefault="008D6780" w:rsidP="008D678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Yeni Tez Başlığı (Sınavda Değiştirilecek ise)</w:t>
            </w:r>
          </w:p>
          <w:p w14:paraId="354345DF" w14:textId="77777777" w:rsidR="008D6780" w:rsidRDefault="008D6780" w:rsidP="008D678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64A52">
              <w:rPr>
                <w:rFonts w:ascii="Arial" w:hAnsi="Arial" w:cs="Arial"/>
                <w:bCs/>
                <w:i/>
                <w:sz w:val="16"/>
                <w:szCs w:val="16"/>
              </w:rPr>
              <w:t>Thesis Original Title</w:t>
            </w:r>
          </w:p>
        </w:tc>
        <w:tc>
          <w:tcPr>
            <w:tcW w:w="12191" w:type="dxa"/>
            <w:gridSpan w:val="8"/>
            <w:vAlign w:val="center"/>
          </w:tcPr>
          <w:p w14:paraId="70DC3FBF" w14:textId="77777777" w:rsidR="008D6780" w:rsidRPr="00873F68" w:rsidRDefault="008D6780" w:rsidP="008D678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D6780" w:rsidRPr="00873F68" w14:paraId="7204BEA0" w14:textId="77777777" w:rsidTr="008D6780">
        <w:trPr>
          <w:trHeight w:val="327"/>
        </w:trPr>
        <w:tc>
          <w:tcPr>
            <w:tcW w:w="3686" w:type="dxa"/>
            <w:gridSpan w:val="3"/>
            <w:vAlign w:val="center"/>
          </w:tcPr>
          <w:p w14:paraId="5AB7E15E" w14:textId="28F7B5AA" w:rsidR="008D6780" w:rsidRPr="00447C11" w:rsidRDefault="008D6780" w:rsidP="008D678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6"/>
                <w:szCs w:val="16"/>
                <w:vertAlign w:val="superscript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Yeni Tez Başlığı</w:t>
            </w:r>
            <w:r w:rsidR="00BF49E0">
              <w:rPr>
                <w:rFonts w:ascii="Arial" w:hAnsi="Arial" w:cs="Arial"/>
                <w:b/>
                <w:bCs/>
                <w:sz w:val="16"/>
                <w:szCs w:val="16"/>
              </w:rPr>
              <w:t>nın Çevirisi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Sınavda Değiştirilecek ise)</w:t>
            </w:r>
            <w:r w:rsidR="00447C11">
              <w:rPr>
                <w:rFonts w:ascii="Arial" w:hAnsi="Arial" w:cs="Arial"/>
                <w:b/>
                <w:bCs/>
                <w:color w:val="FF0000"/>
                <w:sz w:val="16"/>
                <w:szCs w:val="16"/>
                <w:vertAlign w:val="superscript"/>
              </w:rPr>
              <w:t>6</w:t>
            </w:r>
          </w:p>
          <w:p w14:paraId="5B4DACE9" w14:textId="77777777" w:rsidR="008D6780" w:rsidRDefault="008D6780" w:rsidP="008D678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64A52">
              <w:rPr>
                <w:rFonts w:ascii="Arial" w:hAnsi="Arial" w:cs="Arial"/>
                <w:bCs/>
                <w:i/>
                <w:sz w:val="16"/>
                <w:szCs w:val="16"/>
              </w:rPr>
              <w:t>Thesis Original Title</w:t>
            </w:r>
          </w:p>
        </w:tc>
        <w:tc>
          <w:tcPr>
            <w:tcW w:w="12191" w:type="dxa"/>
            <w:gridSpan w:val="8"/>
            <w:vAlign w:val="center"/>
          </w:tcPr>
          <w:p w14:paraId="4DEF57B6" w14:textId="77777777" w:rsidR="008D6780" w:rsidRPr="00873F68" w:rsidRDefault="008D6780" w:rsidP="008D678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D6780" w:rsidRPr="004A2F9D" w14:paraId="669DC896" w14:textId="77777777" w:rsidTr="008D6780">
        <w:trPr>
          <w:trHeight w:val="1152"/>
        </w:trPr>
        <w:tc>
          <w:tcPr>
            <w:tcW w:w="15877" w:type="dxa"/>
            <w:gridSpan w:val="11"/>
          </w:tcPr>
          <w:p w14:paraId="3B11F457" w14:textId="77777777" w:rsidR="008D6780" w:rsidRDefault="008D6780" w:rsidP="008D6780">
            <w:pPr>
              <w:pStyle w:val="Balk2"/>
              <w:ind w:left="-36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... </w:t>
            </w:r>
            <w:r w:rsidRPr="004A2F9D">
              <w:rPr>
                <w:rFonts w:ascii="Arial" w:hAnsi="Arial" w:cs="Arial"/>
                <w:sz w:val="16"/>
                <w:szCs w:val="16"/>
              </w:rPr>
              <w:t>ENSTİTÜ</w:t>
            </w:r>
            <w:r>
              <w:rPr>
                <w:rFonts w:ascii="Arial" w:hAnsi="Arial" w:cs="Arial"/>
                <w:sz w:val="16"/>
                <w:szCs w:val="16"/>
              </w:rPr>
              <w:t>SÜ</w:t>
            </w:r>
            <w:r w:rsidRPr="004A2F9D">
              <w:rPr>
                <w:rFonts w:ascii="Arial" w:hAnsi="Arial" w:cs="Arial"/>
                <w:sz w:val="16"/>
                <w:szCs w:val="16"/>
              </w:rPr>
              <w:t xml:space="preserve"> MÜDÜRLÜĞÜNE,</w:t>
            </w:r>
          </w:p>
          <w:p w14:paraId="3AD77CF5" w14:textId="77777777" w:rsidR="008D6780" w:rsidRPr="005D5CDE" w:rsidRDefault="008D6780" w:rsidP="008D6780">
            <w:pPr>
              <w:spacing w:after="60"/>
              <w:jc w:val="center"/>
              <w:rPr>
                <w:color w:val="548DD4" w:themeColor="text2" w:themeTint="99"/>
                <w:sz w:val="16"/>
                <w:szCs w:val="16"/>
              </w:rPr>
            </w:pPr>
            <w:r w:rsidRPr="005D5CDE">
              <w:rPr>
                <w:rFonts w:ascii="Arial" w:eastAsia="Arial" w:hAnsi="Arial" w:cs="Arial"/>
                <w:i/>
                <w:iCs/>
                <w:color w:val="548DD4" w:themeColor="text2" w:themeTint="99"/>
                <w:sz w:val="16"/>
                <w:szCs w:val="16"/>
              </w:rPr>
              <w:t xml:space="preserve">TO </w:t>
            </w:r>
            <w:r>
              <w:rPr>
                <w:rFonts w:ascii="Arial" w:eastAsia="Arial" w:hAnsi="Arial" w:cs="Arial"/>
                <w:i/>
                <w:iCs/>
                <w:color w:val="548DD4" w:themeColor="text2" w:themeTint="99"/>
                <w:sz w:val="16"/>
                <w:szCs w:val="16"/>
              </w:rPr>
              <w:t xml:space="preserve">THE </w:t>
            </w:r>
            <w:r w:rsidRPr="005D5CDE">
              <w:rPr>
                <w:rFonts w:ascii="Arial" w:eastAsia="Arial" w:hAnsi="Arial" w:cs="Arial"/>
                <w:i/>
                <w:iCs/>
                <w:color w:val="548DD4" w:themeColor="text2" w:themeTint="99"/>
                <w:sz w:val="16"/>
                <w:szCs w:val="16"/>
              </w:rPr>
              <w:t xml:space="preserve">GRADUATE SCHOOL OF </w:t>
            </w:r>
            <w:r>
              <w:rPr>
                <w:rFonts w:ascii="Arial" w:eastAsia="Arial" w:hAnsi="Arial" w:cs="Arial"/>
                <w:i/>
                <w:iCs/>
                <w:color w:val="548DD4" w:themeColor="text2" w:themeTint="99"/>
                <w:sz w:val="16"/>
                <w:szCs w:val="16"/>
              </w:rPr>
              <w:t>...,</w:t>
            </w:r>
          </w:p>
          <w:p w14:paraId="77E18430" w14:textId="77777777" w:rsidR="008D6780" w:rsidRPr="004A2F9D" w:rsidRDefault="008D6780" w:rsidP="008D6780">
            <w:pPr>
              <w:pStyle w:val="Balk2"/>
              <w:spacing w:before="60"/>
              <w:rPr>
                <w:rFonts w:ascii="Arial" w:hAnsi="Arial" w:cs="Arial"/>
                <w:b w:val="0"/>
                <w:sz w:val="16"/>
                <w:szCs w:val="16"/>
              </w:rPr>
            </w:pPr>
            <w:r w:rsidRPr="004A2F9D">
              <w:rPr>
                <w:rFonts w:ascii="Arial" w:hAnsi="Arial" w:cs="Arial"/>
                <w:sz w:val="16"/>
                <w:szCs w:val="16"/>
              </w:rPr>
              <w:t xml:space="preserve">      </w:t>
            </w:r>
            <w:r w:rsidRPr="004A2F9D">
              <w:rPr>
                <w:rFonts w:ascii="Arial" w:hAnsi="Arial" w:cs="Arial"/>
                <w:b w:val="0"/>
                <w:sz w:val="16"/>
                <w:szCs w:val="16"/>
              </w:rPr>
              <w:t>Yukarıda adı yazılı yüksek lisans öğrencisinin, sınavını yapmak üzere oluşturulacak jüri önerimiz aşağıda belirtilmektedir.</w:t>
            </w:r>
          </w:p>
          <w:p w14:paraId="219926B1" w14:textId="77777777" w:rsidR="008D6780" w:rsidRPr="00822EE2" w:rsidRDefault="008D6780" w:rsidP="008D6780">
            <w:pPr>
              <w:pStyle w:val="Balk2"/>
              <w:spacing w:before="0"/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  <w:lang w:val="en-GB"/>
              </w:rPr>
            </w:pPr>
            <w:r w:rsidRPr="004A2F9D">
              <w:rPr>
                <w:rFonts w:ascii="Arial" w:hAnsi="Arial" w:cs="Arial"/>
                <w:b w:val="0"/>
                <w:sz w:val="16"/>
                <w:szCs w:val="16"/>
              </w:rPr>
              <w:t xml:space="preserve">      </w:t>
            </w:r>
            <w:r w:rsidRPr="00822EE2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  <w:lang w:val="en-GB"/>
              </w:rPr>
              <w:t xml:space="preserve">Gereği için bilgilerinize arz ederim. Saygılarımla.   </w:t>
            </w:r>
          </w:p>
          <w:p w14:paraId="0B6E1485" w14:textId="77777777" w:rsidR="008D6780" w:rsidRPr="00686A52" w:rsidRDefault="008D6780" w:rsidP="008D6780">
            <w:pPr>
              <w:pStyle w:val="Balk2"/>
              <w:spacing w:before="0"/>
              <w:rPr>
                <w:rFonts w:ascii="Arial" w:hAnsi="Arial" w:cs="Arial"/>
                <w:b w:val="0"/>
                <w:i/>
                <w:sz w:val="16"/>
                <w:szCs w:val="16"/>
              </w:rPr>
            </w:pPr>
            <w:r>
              <w:rPr>
                <w:rFonts w:ascii="Arial" w:hAnsi="Arial" w:cs="Arial"/>
                <w:b w:val="0"/>
                <w:sz w:val="16"/>
                <w:szCs w:val="16"/>
              </w:rPr>
              <w:t xml:space="preserve">     </w:t>
            </w:r>
          </w:p>
          <w:p w14:paraId="1915D8FB" w14:textId="77777777" w:rsidR="008D6780" w:rsidRDefault="008D6780" w:rsidP="008D6780">
            <w:pPr>
              <w:pStyle w:val="Balk2"/>
              <w:spacing w:before="0"/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  <w:lang w:val="en-GB"/>
              </w:rPr>
            </w:pPr>
            <w:r w:rsidRPr="00686A52">
              <w:rPr>
                <w:rFonts w:ascii="Arial" w:hAnsi="Arial" w:cs="Arial"/>
                <w:b w:val="0"/>
                <w:i/>
                <w:sz w:val="16"/>
                <w:szCs w:val="16"/>
              </w:rPr>
              <w:t xml:space="preserve">       </w:t>
            </w:r>
            <w:r w:rsidRPr="00686A52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  <w:lang w:val="en-GB"/>
              </w:rPr>
              <w:t xml:space="preserve">The proposal of the committee that will be formed to test the above-mentioned master’s student is stated below. </w:t>
            </w:r>
          </w:p>
          <w:p w14:paraId="7631E488" w14:textId="77777777" w:rsidR="008D6780" w:rsidRPr="00686A52" w:rsidRDefault="008D6780" w:rsidP="008D6780">
            <w:pPr>
              <w:pStyle w:val="Balk2"/>
              <w:spacing w:before="0"/>
              <w:ind w:left="285"/>
              <w:rPr>
                <w:rFonts w:ascii="Arial" w:hAnsi="Arial" w:cs="Arial"/>
                <w:b w:val="0"/>
                <w:i/>
                <w:sz w:val="16"/>
                <w:szCs w:val="16"/>
              </w:rPr>
            </w:pPr>
            <w:r w:rsidRPr="00686A52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  <w:lang w:val="en-GB"/>
              </w:rPr>
              <w:t>I respectfully submit for your consideration</w:t>
            </w:r>
            <w:r w:rsidRPr="00686A52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 xml:space="preserve">.                                                                  </w:t>
            </w:r>
          </w:p>
          <w:p w14:paraId="73191CF4" w14:textId="77777777" w:rsidR="008D6780" w:rsidRDefault="008D6780" w:rsidP="008D6780">
            <w:pPr>
              <w:pStyle w:val="Balk2"/>
              <w:spacing w:before="60"/>
              <w:ind w:left="-3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4A2F9D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                                                 Enstitü Anabilim Dalı Başkanı(Tarih-İmza)</w:t>
            </w:r>
          </w:p>
          <w:p w14:paraId="2578BE0B" w14:textId="77777777" w:rsidR="008D6780" w:rsidRDefault="008D6780" w:rsidP="008D6780">
            <w:pPr>
              <w:jc w:val="right"/>
              <w:rPr>
                <w:rFonts w:ascii="Arial" w:eastAsia="Arial" w:hAnsi="Arial" w:cs="Arial"/>
                <w:i/>
                <w:color w:val="548DD4" w:themeColor="text2" w:themeTint="99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                                             </w:t>
            </w:r>
            <w:r w:rsidRPr="00686A52">
              <w:rPr>
                <w:rFonts w:ascii="Arial" w:eastAsia="Arial" w:hAnsi="Arial" w:cs="Arial"/>
                <w:i/>
                <w:color w:val="548DD4" w:themeColor="text2" w:themeTint="99"/>
                <w:sz w:val="16"/>
                <w:szCs w:val="16"/>
              </w:rPr>
              <w:t>Head of Department (Date-Signature)</w:t>
            </w:r>
          </w:p>
          <w:p w14:paraId="241F7A26" w14:textId="77777777" w:rsidR="008D6780" w:rsidRPr="005B26F8" w:rsidRDefault="008D6780" w:rsidP="008D6780">
            <w:pPr>
              <w:jc w:val="right"/>
              <w:rPr>
                <w:rFonts w:ascii="Arial" w:eastAsia="Arial" w:hAnsi="Arial" w:cs="Arial"/>
                <w:i/>
                <w:color w:val="548DD4" w:themeColor="text2" w:themeTint="99"/>
                <w:sz w:val="16"/>
                <w:szCs w:val="16"/>
              </w:rPr>
            </w:pPr>
            <w:r w:rsidRPr="00686A52">
              <w:rPr>
                <w:rFonts w:ascii="Arial" w:eastAsia="Arial" w:hAnsi="Arial" w:cs="Arial"/>
                <w:i/>
                <w:color w:val="548DD4" w:themeColor="text2" w:themeTint="99"/>
                <w:sz w:val="16"/>
                <w:szCs w:val="16"/>
              </w:rPr>
              <w:t xml:space="preserve">                                                                        </w:t>
            </w:r>
          </w:p>
        </w:tc>
      </w:tr>
      <w:tr w:rsidR="008D6780" w:rsidRPr="004A2F9D" w14:paraId="16F789EC" w14:textId="77777777" w:rsidTr="008D6780">
        <w:tblPrEx>
          <w:tblLook w:val="04A0" w:firstRow="1" w:lastRow="0" w:firstColumn="1" w:lastColumn="0" w:noHBand="0" w:noVBand="1"/>
        </w:tblPrEx>
        <w:trPr>
          <w:trHeight w:val="356"/>
        </w:trPr>
        <w:tc>
          <w:tcPr>
            <w:tcW w:w="1985" w:type="dxa"/>
          </w:tcPr>
          <w:p w14:paraId="4E2518F4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003B2927" w14:textId="77777777" w:rsidR="008D6780" w:rsidRPr="00E32EA1" w:rsidRDefault="008D6780" w:rsidP="008D6780">
            <w:pPr>
              <w:tabs>
                <w:tab w:val="left" w:pos="5220"/>
                <w:tab w:val="left" w:pos="5940"/>
              </w:tabs>
              <w:jc w:val="center"/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>Unvanı</w:t>
            </w:r>
          </w:p>
          <w:p w14:paraId="78A66ED8" w14:textId="77777777" w:rsidR="008D6780" w:rsidRPr="00E32EA1" w:rsidRDefault="008D6780" w:rsidP="008D6780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iCs/>
                <w:sz w:val="16"/>
                <w:szCs w:val="16"/>
              </w:rPr>
              <w:t>Title</w:t>
            </w:r>
          </w:p>
        </w:tc>
        <w:tc>
          <w:tcPr>
            <w:tcW w:w="1843" w:type="dxa"/>
            <w:gridSpan w:val="2"/>
            <w:vAlign w:val="center"/>
          </w:tcPr>
          <w:p w14:paraId="23F73EB8" w14:textId="77777777" w:rsidR="008D6780" w:rsidRPr="00E32EA1" w:rsidRDefault="008D6780" w:rsidP="008D6780">
            <w:pPr>
              <w:tabs>
                <w:tab w:val="left" w:pos="5220"/>
                <w:tab w:val="left" w:pos="5940"/>
              </w:tabs>
              <w:jc w:val="center"/>
            </w:pPr>
            <w:r w:rsidRPr="57323679">
              <w:rPr>
                <w:rFonts w:ascii="Arial" w:eastAsia="Arial" w:hAnsi="Arial" w:cs="Arial"/>
                <w:b/>
                <w:bCs/>
                <w:sz w:val="16"/>
                <w:szCs w:val="16"/>
              </w:rPr>
              <w:t>Adı-soyadı</w:t>
            </w:r>
          </w:p>
          <w:p w14:paraId="5F2DF06F" w14:textId="77777777" w:rsidR="008D6780" w:rsidRPr="00E32EA1" w:rsidRDefault="008D6780" w:rsidP="008D6780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498705B0">
              <w:rPr>
                <w:rFonts w:ascii="Arial" w:eastAsia="Arial" w:hAnsi="Arial" w:cs="Arial"/>
                <w:i/>
                <w:iCs/>
                <w:sz w:val="16"/>
                <w:szCs w:val="16"/>
              </w:rPr>
              <w:t>Full Name</w:t>
            </w:r>
          </w:p>
        </w:tc>
        <w:tc>
          <w:tcPr>
            <w:tcW w:w="1274" w:type="dxa"/>
            <w:vAlign w:val="center"/>
          </w:tcPr>
          <w:p w14:paraId="006DB921" w14:textId="77777777" w:rsidR="008D6780" w:rsidRDefault="008D6780" w:rsidP="008D6780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Email adresi</w:t>
            </w:r>
          </w:p>
          <w:p w14:paraId="0C63E28F" w14:textId="77777777" w:rsidR="008D6780" w:rsidRPr="009317EC" w:rsidRDefault="008D6780" w:rsidP="008D6780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9317EC">
              <w:rPr>
                <w:rFonts w:ascii="Arial" w:hAnsi="Arial" w:cs="Arial"/>
                <w:i/>
                <w:sz w:val="16"/>
                <w:szCs w:val="16"/>
              </w:rPr>
              <w:t>Email address</w:t>
            </w:r>
          </w:p>
        </w:tc>
        <w:tc>
          <w:tcPr>
            <w:tcW w:w="1417" w:type="dxa"/>
            <w:vAlign w:val="center"/>
          </w:tcPr>
          <w:p w14:paraId="6EF74AEF" w14:textId="77777777" w:rsidR="008D6780" w:rsidRPr="00E32EA1" w:rsidRDefault="008D6780" w:rsidP="008D6780">
            <w:pPr>
              <w:tabs>
                <w:tab w:val="left" w:pos="5220"/>
                <w:tab w:val="left" w:pos="5940"/>
              </w:tabs>
              <w:jc w:val="center"/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>Üniversitesi</w:t>
            </w:r>
          </w:p>
          <w:p w14:paraId="2002A701" w14:textId="77777777" w:rsidR="008D6780" w:rsidRPr="00E32EA1" w:rsidRDefault="008D6780" w:rsidP="008D6780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University</w:t>
            </w:r>
          </w:p>
        </w:tc>
        <w:tc>
          <w:tcPr>
            <w:tcW w:w="1842" w:type="dxa"/>
            <w:vAlign w:val="center"/>
          </w:tcPr>
          <w:p w14:paraId="20CD8A16" w14:textId="77777777" w:rsidR="008D6780" w:rsidRPr="00E32EA1" w:rsidRDefault="008D6780" w:rsidP="008D6780">
            <w:pPr>
              <w:tabs>
                <w:tab w:val="left" w:pos="5220"/>
                <w:tab w:val="left" w:pos="5940"/>
              </w:tabs>
              <w:jc w:val="center"/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>Anabilim Dalı/Programı</w:t>
            </w:r>
          </w:p>
          <w:p w14:paraId="083734BA" w14:textId="77777777" w:rsidR="008D6780" w:rsidRPr="00E32EA1" w:rsidRDefault="008D6780" w:rsidP="008D6780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Department/Program</w:t>
            </w:r>
          </w:p>
        </w:tc>
        <w:tc>
          <w:tcPr>
            <w:tcW w:w="1562" w:type="dxa"/>
            <w:gridSpan w:val="2"/>
            <w:vAlign w:val="center"/>
          </w:tcPr>
          <w:p w14:paraId="48EE8907" w14:textId="77777777" w:rsidR="008D6780" w:rsidRPr="00E32EA1" w:rsidRDefault="008D6780" w:rsidP="008D6780">
            <w:pPr>
              <w:tabs>
                <w:tab w:val="left" w:pos="5220"/>
                <w:tab w:val="left" w:pos="5940"/>
              </w:tabs>
              <w:jc w:val="center"/>
            </w:pPr>
            <w:r w:rsidRPr="57323679">
              <w:rPr>
                <w:rFonts w:ascii="Arial" w:eastAsia="Arial" w:hAnsi="Arial" w:cs="Arial"/>
                <w:b/>
                <w:bCs/>
                <w:sz w:val="16"/>
                <w:szCs w:val="16"/>
              </w:rPr>
              <w:t>Uzmanlık Alanı</w:t>
            </w:r>
          </w:p>
          <w:p w14:paraId="020BB9FF" w14:textId="77777777" w:rsidR="008D6780" w:rsidRPr="00E32EA1" w:rsidRDefault="008D6780" w:rsidP="008D6780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iCs/>
                <w:sz w:val="16"/>
                <w:szCs w:val="16"/>
              </w:rPr>
              <w:t>Area of expertise</w:t>
            </w:r>
          </w:p>
        </w:tc>
        <w:tc>
          <w:tcPr>
            <w:tcW w:w="2268" w:type="dxa"/>
            <w:vAlign w:val="center"/>
          </w:tcPr>
          <w:p w14:paraId="16EB270F" w14:textId="77777777" w:rsidR="008D6780" w:rsidRPr="00E32EA1" w:rsidRDefault="008D6780" w:rsidP="008D6780">
            <w:pPr>
              <w:tabs>
                <w:tab w:val="left" w:pos="5220"/>
                <w:tab w:val="left" w:pos="5940"/>
              </w:tabs>
              <w:jc w:val="center"/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>Bilimsel çalışmalarına ait anahtar sözcükler (3 adet)</w:t>
            </w:r>
          </w:p>
          <w:p w14:paraId="56461F80" w14:textId="77777777" w:rsidR="008D6780" w:rsidRPr="00E32EA1" w:rsidRDefault="008D6780" w:rsidP="008D6780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Keywords belonging to their scientific works (3 items)</w:t>
            </w:r>
          </w:p>
        </w:tc>
        <w:tc>
          <w:tcPr>
            <w:tcW w:w="2552" w:type="dxa"/>
            <w:vAlign w:val="center"/>
          </w:tcPr>
          <w:p w14:paraId="5B33530E" w14:textId="5E6E0CF8" w:rsidR="008D6780" w:rsidRPr="00447C11" w:rsidRDefault="008D6780" w:rsidP="008D6780">
            <w:pPr>
              <w:tabs>
                <w:tab w:val="left" w:pos="5220"/>
                <w:tab w:val="left" w:pos="5940"/>
              </w:tabs>
              <w:jc w:val="center"/>
              <w:rPr>
                <w:color w:val="FF0000"/>
                <w:vertAlign w:val="superscript"/>
              </w:rPr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>Dil Yeterliliği</w:t>
            </w:r>
            <w:r w:rsidR="00447C11">
              <w:rPr>
                <w:rFonts w:ascii="Arial" w:eastAsia="Arial" w:hAnsi="Arial" w:cs="Arial"/>
                <w:b/>
                <w:bCs/>
                <w:color w:val="FF0000"/>
                <w:sz w:val="16"/>
                <w:szCs w:val="16"/>
                <w:vertAlign w:val="superscript"/>
              </w:rPr>
              <w:t>4</w:t>
            </w:r>
          </w:p>
          <w:p w14:paraId="5B062CF5" w14:textId="77777777" w:rsidR="008D6780" w:rsidRPr="00E32EA1" w:rsidRDefault="008D6780" w:rsidP="008D6780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Proficiency</w:t>
            </w:r>
          </w:p>
        </w:tc>
      </w:tr>
      <w:tr w:rsidR="008D6780" w:rsidRPr="004A2F9D" w14:paraId="1B834B30" w14:textId="77777777" w:rsidTr="008D6780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985" w:type="dxa"/>
            <w:vAlign w:val="center"/>
          </w:tcPr>
          <w:p w14:paraId="3172F12F" w14:textId="77777777" w:rsidR="008D6780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004A2F9D">
              <w:rPr>
                <w:rFonts w:ascii="Arial" w:hAnsi="Arial" w:cs="Arial"/>
                <w:sz w:val="16"/>
                <w:szCs w:val="16"/>
              </w:rPr>
              <w:t>Tez Danışmanı</w:t>
            </w:r>
          </w:p>
          <w:p w14:paraId="219B78BC" w14:textId="77777777" w:rsidR="008D6780" w:rsidRPr="002D300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i/>
                <w:sz w:val="16"/>
                <w:szCs w:val="16"/>
              </w:rPr>
            </w:pPr>
            <w:r w:rsidRPr="002D300D">
              <w:rPr>
                <w:rFonts w:ascii="Arial" w:hAnsi="Arial" w:cs="Arial"/>
                <w:i/>
                <w:sz w:val="16"/>
                <w:szCs w:val="16"/>
              </w:rPr>
              <w:t>Thesis Advisor</w:t>
            </w:r>
          </w:p>
        </w:tc>
        <w:tc>
          <w:tcPr>
            <w:tcW w:w="1134" w:type="dxa"/>
          </w:tcPr>
          <w:p w14:paraId="647383E9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gridSpan w:val="2"/>
          </w:tcPr>
          <w:p w14:paraId="3E9863A7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4" w:type="dxa"/>
          </w:tcPr>
          <w:p w14:paraId="7733C79F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14:paraId="187E0351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2" w:type="dxa"/>
          </w:tcPr>
          <w:p w14:paraId="35520B46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2" w:type="dxa"/>
            <w:gridSpan w:val="2"/>
          </w:tcPr>
          <w:p w14:paraId="278755E5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14:paraId="0DF70763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52" w:type="dxa"/>
          </w:tcPr>
          <w:p w14:paraId="58E32898" w14:textId="77777777" w:rsidR="008D6780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est Title</w:t>
            </w: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14:paraId="1D9941F0" w14:textId="77777777" w:rsidR="008D6780" w:rsidRPr="00CC781E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:</w:t>
            </w:r>
          </w:p>
        </w:tc>
      </w:tr>
      <w:tr w:rsidR="008D6780" w:rsidRPr="004A2F9D" w14:paraId="13DB2B74" w14:textId="77777777" w:rsidTr="008D6780">
        <w:tblPrEx>
          <w:tblLook w:val="04A0" w:firstRow="1" w:lastRow="0" w:firstColumn="1" w:lastColumn="0" w:noHBand="0" w:noVBand="1"/>
        </w:tblPrEx>
        <w:trPr>
          <w:trHeight w:val="170"/>
        </w:trPr>
        <w:tc>
          <w:tcPr>
            <w:tcW w:w="15877" w:type="dxa"/>
            <w:gridSpan w:val="11"/>
          </w:tcPr>
          <w:p w14:paraId="16E8305B" w14:textId="661AB359" w:rsidR="008D6780" w:rsidRPr="00822EE2" w:rsidRDefault="008D6780" w:rsidP="008D6780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822EE2">
              <w:rPr>
                <w:rFonts w:ascii="Arial" w:hAnsi="Arial" w:cs="Arial"/>
                <w:b/>
                <w:sz w:val="16"/>
                <w:szCs w:val="16"/>
              </w:rPr>
              <w:t xml:space="preserve">Yıldız Teknik Üniversitesi İçinden Jüri Adayı </w:t>
            </w:r>
            <w:r>
              <w:rPr>
                <w:rFonts w:ascii="Arial" w:hAnsi="Arial" w:cs="Arial"/>
                <w:b/>
                <w:sz w:val="16"/>
                <w:szCs w:val="16"/>
              </w:rPr>
              <w:t>Ö</w:t>
            </w:r>
            <w:r w:rsidRPr="00822EE2">
              <w:rPr>
                <w:rFonts w:ascii="Arial" w:hAnsi="Arial" w:cs="Arial"/>
                <w:b/>
                <w:sz w:val="16"/>
                <w:szCs w:val="16"/>
              </w:rPr>
              <w:t>nerileri</w:t>
            </w:r>
            <w:r w:rsidR="00447C11" w:rsidRPr="00447C11">
              <w:rPr>
                <w:rFonts w:ascii="Arial" w:hAnsi="Arial" w:cs="Arial"/>
                <w:b/>
                <w:color w:val="FF0000"/>
                <w:sz w:val="16"/>
                <w:szCs w:val="16"/>
                <w:vertAlign w:val="superscript"/>
              </w:rPr>
              <w:t>1</w:t>
            </w:r>
            <w:r w:rsidR="00447C11">
              <w:rPr>
                <w:rFonts w:ascii="Arial" w:hAnsi="Arial" w:cs="Arial"/>
                <w:b/>
                <w:color w:val="FF0000"/>
                <w:sz w:val="16"/>
                <w:szCs w:val="16"/>
                <w:vertAlign w:val="superscript"/>
              </w:rPr>
              <w:t>, 3</w:t>
            </w:r>
            <w:r w:rsidRPr="00822EE2">
              <w:rPr>
                <w:rFonts w:ascii="Arial" w:hAnsi="Arial" w:cs="Arial"/>
                <w:b/>
                <w:sz w:val="16"/>
                <w:szCs w:val="16"/>
              </w:rPr>
              <w:t xml:space="preserve"> (Anabilim Dalı İçerisinden Olmalı)</w:t>
            </w:r>
          </w:p>
          <w:p w14:paraId="6493C436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YTU Faculty - Committee Member Proposals</w:t>
            </w:r>
            <w:r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 (Obligatorily from the Department)</w:t>
            </w:r>
          </w:p>
        </w:tc>
      </w:tr>
      <w:tr w:rsidR="008D6780" w:rsidRPr="004A2F9D" w14:paraId="39CE7C02" w14:textId="77777777" w:rsidTr="008D6780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985" w:type="dxa"/>
            <w:vAlign w:val="center"/>
          </w:tcPr>
          <w:p w14:paraId="5A1EC0D4" w14:textId="77777777" w:rsidR="008D6780" w:rsidRPr="00E32EA1" w:rsidRDefault="008D6780" w:rsidP="008D6780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  <w:p w14:paraId="68D86DFD" w14:textId="77777777" w:rsidR="008D6780" w:rsidRPr="00E32EA1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1- Member Proposal</w:t>
            </w:r>
          </w:p>
        </w:tc>
        <w:tc>
          <w:tcPr>
            <w:tcW w:w="1134" w:type="dxa"/>
            <w:vAlign w:val="center"/>
          </w:tcPr>
          <w:p w14:paraId="52006F1B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gridSpan w:val="2"/>
          </w:tcPr>
          <w:p w14:paraId="75B343BC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4" w:type="dxa"/>
            <w:vAlign w:val="center"/>
          </w:tcPr>
          <w:p w14:paraId="793A76D5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  <w:vAlign w:val="center"/>
          </w:tcPr>
          <w:p w14:paraId="52EDCD2D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2" w:type="dxa"/>
            <w:vAlign w:val="center"/>
          </w:tcPr>
          <w:p w14:paraId="07E524AC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2" w:type="dxa"/>
            <w:gridSpan w:val="2"/>
            <w:vAlign w:val="center"/>
          </w:tcPr>
          <w:p w14:paraId="7CBC8E7B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68B30722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52" w:type="dxa"/>
          </w:tcPr>
          <w:p w14:paraId="37258655" w14:textId="77777777" w:rsidR="008D6780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est Title</w:t>
            </w: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14:paraId="359F42B2" w14:textId="77777777" w:rsidR="008D6780" w:rsidRPr="00CC781E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:</w:t>
            </w:r>
          </w:p>
        </w:tc>
      </w:tr>
      <w:tr w:rsidR="008D6780" w:rsidRPr="004A2F9D" w14:paraId="6AFE2725" w14:textId="77777777" w:rsidTr="008D6780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985" w:type="dxa"/>
            <w:vAlign w:val="center"/>
          </w:tcPr>
          <w:p w14:paraId="41782E4B" w14:textId="77777777" w:rsidR="008D6780" w:rsidRPr="00E32EA1" w:rsidRDefault="008D6780" w:rsidP="008D6780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  <w:p w14:paraId="3A94DDB8" w14:textId="77777777" w:rsidR="008D6780" w:rsidRPr="00E32EA1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1- Member Proposal</w:t>
            </w:r>
          </w:p>
        </w:tc>
        <w:tc>
          <w:tcPr>
            <w:tcW w:w="1134" w:type="dxa"/>
            <w:vAlign w:val="center"/>
          </w:tcPr>
          <w:p w14:paraId="7C0AB9F3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gridSpan w:val="2"/>
          </w:tcPr>
          <w:p w14:paraId="428CA4E0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4" w:type="dxa"/>
            <w:vAlign w:val="center"/>
          </w:tcPr>
          <w:p w14:paraId="289DFA1F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  <w:vAlign w:val="center"/>
          </w:tcPr>
          <w:p w14:paraId="4F913B72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2" w:type="dxa"/>
            <w:vAlign w:val="center"/>
          </w:tcPr>
          <w:p w14:paraId="11A2697F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2" w:type="dxa"/>
            <w:gridSpan w:val="2"/>
            <w:vAlign w:val="center"/>
          </w:tcPr>
          <w:p w14:paraId="1EB5E1E3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42A79682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52" w:type="dxa"/>
          </w:tcPr>
          <w:p w14:paraId="3245D949" w14:textId="77777777" w:rsidR="008D6780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est Title</w:t>
            </w: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14:paraId="3CAD9A1D" w14:textId="77777777" w:rsidR="008D6780" w:rsidRPr="00CC781E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:</w:t>
            </w:r>
          </w:p>
        </w:tc>
      </w:tr>
      <w:tr w:rsidR="008D6780" w:rsidRPr="004A2F9D" w14:paraId="5B8B57A9" w14:textId="77777777" w:rsidTr="008D6780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985" w:type="dxa"/>
            <w:vAlign w:val="center"/>
          </w:tcPr>
          <w:p w14:paraId="3330A3C3" w14:textId="77777777" w:rsidR="008D6780" w:rsidRPr="00E32EA1" w:rsidRDefault="008D6780" w:rsidP="008D6780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  <w:p w14:paraId="6C074A47" w14:textId="77777777" w:rsidR="008D6780" w:rsidRPr="00E32EA1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1- Member Proposal</w:t>
            </w:r>
          </w:p>
        </w:tc>
        <w:tc>
          <w:tcPr>
            <w:tcW w:w="1134" w:type="dxa"/>
            <w:vAlign w:val="center"/>
          </w:tcPr>
          <w:p w14:paraId="6EB968D8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gridSpan w:val="2"/>
          </w:tcPr>
          <w:p w14:paraId="59F82BC4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4" w:type="dxa"/>
            <w:vAlign w:val="center"/>
          </w:tcPr>
          <w:p w14:paraId="20B3DD70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  <w:vAlign w:val="center"/>
          </w:tcPr>
          <w:p w14:paraId="2F42E65C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2" w:type="dxa"/>
            <w:vAlign w:val="center"/>
          </w:tcPr>
          <w:p w14:paraId="348C14A4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2" w:type="dxa"/>
            <w:gridSpan w:val="2"/>
            <w:vAlign w:val="center"/>
          </w:tcPr>
          <w:p w14:paraId="7D009A69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1B30AF40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52" w:type="dxa"/>
          </w:tcPr>
          <w:p w14:paraId="35BFDC87" w14:textId="77777777" w:rsidR="008D6780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est Title</w:t>
            </w: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14:paraId="1C7BFC50" w14:textId="77777777" w:rsidR="008D6780" w:rsidRPr="00CC781E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:</w:t>
            </w:r>
          </w:p>
        </w:tc>
      </w:tr>
      <w:tr w:rsidR="008D6780" w:rsidRPr="004A2F9D" w14:paraId="249C61D5" w14:textId="77777777" w:rsidTr="008D6780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985" w:type="dxa"/>
            <w:vAlign w:val="center"/>
          </w:tcPr>
          <w:p w14:paraId="0BAEDCFE" w14:textId="77777777" w:rsidR="008D6780" w:rsidRPr="00E32EA1" w:rsidRDefault="008D6780" w:rsidP="008D6780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  <w:p w14:paraId="4E60B3A5" w14:textId="77777777" w:rsidR="008D6780" w:rsidRPr="00E32EA1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1- Member Proposal</w:t>
            </w:r>
          </w:p>
        </w:tc>
        <w:tc>
          <w:tcPr>
            <w:tcW w:w="1134" w:type="dxa"/>
            <w:vAlign w:val="center"/>
          </w:tcPr>
          <w:p w14:paraId="6ED8A3B2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gridSpan w:val="2"/>
          </w:tcPr>
          <w:p w14:paraId="080CCCF1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4" w:type="dxa"/>
            <w:vAlign w:val="center"/>
          </w:tcPr>
          <w:p w14:paraId="6E1EF4F7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  <w:vAlign w:val="center"/>
          </w:tcPr>
          <w:p w14:paraId="34A8A982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2" w:type="dxa"/>
            <w:vAlign w:val="center"/>
          </w:tcPr>
          <w:p w14:paraId="457BAAC8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2" w:type="dxa"/>
            <w:gridSpan w:val="2"/>
            <w:vAlign w:val="center"/>
          </w:tcPr>
          <w:p w14:paraId="34538A3B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03EACF88" w14:textId="77777777" w:rsidR="008D6780" w:rsidRPr="004A2F9D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52" w:type="dxa"/>
          </w:tcPr>
          <w:p w14:paraId="62283C91" w14:textId="77777777" w:rsidR="008D6780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est Title</w:t>
            </w: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14:paraId="3CA86E4D" w14:textId="77777777" w:rsidR="008D6780" w:rsidRPr="00CC781E" w:rsidRDefault="008D6780" w:rsidP="008D6780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:</w:t>
            </w:r>
          </w:p>
        </w:tc>
      </w:tr>
    </w:tbl>
    <w:p w14:paraId="3A06A4F1" w14:textId="54B1CA83" w:rsidR="00F02234" w:rsidRDefault="00F02234" w:rsidP="00F02234">
      <w:pPr>
        <w:rPr>
          <w:rFonts w:ascii="Arial" w:hAnsi="Arial" w:cs="Arial"/>
          <w:b/>
          <w:sz w:val="16"/>
          <w:szCs w:val="16"/>
        </w:rPr>
      </w:pPr>
    </w:p>
    <w:p w14:paraId="12EE6C19" w14:textId="759A22C1" w:rsidR="00F02234" w:rsidRPr="005D5CDE" w:rsidRDefault="00F02234" w:rsidP="005D5CDE">
      <w:pPr>
        <w:jc w:val="center"/>
        <w:rPr>
          <w:sz w:val="16"/>
          <w:szCs w:val="16"/>
        </w:rPr>
      </w:pPr>
    </w:p>
    <w:p w14:paraId="0280835A" w14:textId="001D4696" w:rsidR="00FF31D3" w:rsidRDefault="00FF31D3"/>
    <w:tbl>
      <w:tblPr>
        <w:tblW w:w="15877" w:type="dxa"/>
        <w:tblInd w:w="-3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2"/>
        <w:gridCol w:w="1134"/>
        <w:gridCol w:w="1984"/>
        <w:gridCol w:w="1418"/>
        <w:gridCol w:w="1417"/>
        <w:gridCol w:w="1843"/>
        <w:gridCol w:w="1843"/>
        <w:gridCol w:w="2268"/>
        <w:gridCol w:w="2268"/>
      </w:tblGrid>
      <w:tr w:rsidR="00FF31D3" w:rsidRPr="004A2F9D" w14:paraId="0280836C" w14:textId="77777777" w:rsidTr="008D6780">
        <w:trPr>
          <w:trHeight w:val="356"/>
        </w:trPr>
        <w:tc>
          <w:tcPr>
            <w:tcW w:w="1702" w:type="dxa"/>
          </w:tcPr>
          <w:p w14:paraId="0280835B" w14:textId="77777777" w:rsidR="00FF31D3" w:rsidRPr="004A2F9D" w:rsidRDefault="00FF31D3" w:rsidP="00671FF5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0280835C" w14:textId="77777777" w:rsidR="00FF31D3" w:rsidRPr="00E32EA1" w:rsidRDefault="00FF31D3" w:rsidP="00671FF5">
            <w:pPr>
              <w:tabs>
                <w:tab w:val="left" w:pos="5220"/>
                <w:tab w:val="left" w:pos="5940"/>
              </w:tabs>
              <w:jc w:val="center"/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>Unvanı</w:t>
            </w:r>
          </w:p>
          <w:p w14:paraId="0280835D" w14:textId="77777777" w:rsidR="00FF31D3" w:rsidRPr="00E32EA1" w:rsidRDefault="00FF31D3" w:rsidP="00671FF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iCs/>
                <w:sz w:val="16"/>
                <w:szCs w:val="16"/>
              </w:rPr>
              <w:t>Title</w:t>
            </w:r>
          </w:p>
        </w:tc>
        <w:tc>
          <w:tcPr>
            <w:tcW w:w="1984" w:type="dxa"/>
            <w:vAlign w:val="center"/>
          </w:tcPr>
          <w:p w14:paraId="0280835E" w14:textId="77777777" w:rsidR="00FF31D3" w:rsidRPr="00E32EA1" w:rsidRDefault="00FF31D3" w:rsidP="00671FF5">
            <w:pPr>
              <w:tabs>
                <w:tab w:val="left" w:pos="5220"/>
                <w:tab w:val="left" w:pos="5940"/>
              </w:tabs>
              <w:jc w:val="center"/>
            </w:pPr>
            <w:r w:rsidRPr="57323679">
              <w:rPr>
                <w:rFonts w:ascii="Arial" w:eastAsia="Arial" w:hAnsi="Arial" w:cs="Arial"/>
                <w:b/>
                <w:bCs/>
                <w:sz w:val="16"/>
                <w:szCs w:val="16"/>
              </w:rPr>
              <w:t>Adı-soyadı</w:t>
            </w:r>
          </w:p>
          <w:p w14:paraId="0280835F" w14:textId="77777777" w:rsidR="00FF31D3" w:rsidRPr="00E32EA1" w:rsidRDefault="00FF31D3" w:rsidP="00671FF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498705B0">
              <w:rPr>
                <w:rFonts w:ascii="Arial" w:eastAsia="Arial" w:hAnsi="Arial" w:cs="Arial"/>
                <w:i/>
                <w:iCs/>
                <w:sz w:val="16"/>
                <w:szCs w:val="16"/>
              </w:rPr>
              <w:t>Full Name</w:t>
            </w:r>
          </w:p>
        </w:tc>
        <w:tc>
          <w:tcPr>
            <w:tcW w:w="1418" w:type="dxa"/>
            <w:vAlign w:val="center"/>
          </w:tcPr>
          <w:p w14:paraId="02808360" w14:textId="77777777" w:rsidR="00FF31D3" w:rsidRDefault="00FF31D3" w:rsidP="00671FF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Email adresi</w:t>
            </w:r>
          </w:p>
          <w:p w14:paraId="02808361" w14:textId="77777777" w:rsidR="00FF31D3" w:rsidRPr="009317EC" w:rsidRDefault="00FF31D3" w:rsidP="00671FF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9317EC">
              <w:rPr>
                <w:rFonts w:ascii="Arial" w:hAnsi="Arial" w:cs="Arial"/>
                <w:i/>
                <w:sz w:val="16"/>
                <w:szCs w:val="16"/>
              </w:rPr>
              <w:t>Email address</w:t>
            </w:r>
          </w:p>
        </w:tc>
        <w:tc>
          <w:tcPr>
            <w:tcW w:w="1417" w:type="dxa"/>
            <w:vAlign w:val="center"/>
          </w:tcPr>
          <w:p w14:paraId="02808362" w14:textId="77777777" w:rsidR="00FF31D3" w:rsidRPr="00E32EA1" w:rsidRDefault="00FF31D3" w:rsidP="00671FF5">
            <w:pPr>
              <w:tabs>
                <w:tab w:val="left" w:pos="5220"/>
                <w:tab w:val="left" w:pos="5940"/>
              </w:tabs>
              <w:jc w:val="center"/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>Üniversitesi</w:t>
            </w:r>
          </w:p>
          <w:p w14:paraId="02808363" w14:textId="77777777" w:rsidR="00FF31D3" w:rsidRPr="00E32EA1" w:rsidRDefault="00FF31D3" w:rsidP="00671FF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University</w:t>
            </w:r>
          </w:p>
        </w:tc>
        <w:tc>
          <w:tcPr>
            <w:tcW w:w="1843" w:type="dxa"/>
            <w:vAlign w:val="center"/>
          </w:tcPr>
          <w:p w14:paraId="02808364" w14:textId="77777777" w:rsidR="00FF31D3" w:rsidRPr="00E32EA1" w:rsidRDefault="00FF31D3" w:rsidP="00671FF5">
            <w:pPr>
              <w:tabs>
                <w:tab w:val="left" w:pos="5220"/>
                <w:tab w:val="left" w:pos="5940"/>
              </w:tabs>
              <w:jc w:val="center"/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>Anabilim Dalı/Programı</w:t>
            </w:r>
          </w:p>
          <w:p w14:paraId="02808365" w14:textId="77777777" w:rsidR="00FF31D3" w:rsidRPr="00E32EA1" w:rsidRDefault="00FF31D3" w:rsidP="00671FF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Department/Program</w:t>
            </w:r>
          </w:p>
        </w:tc>
        <w:tc>
          <w:tcPr>
            <w:tcW w:w="1843" w:type="dxa"/>
            <w:vAlign w:val="center"/>
          </w:tcPr>
          <w:p w14:paraId="02808366" w14:textId="77777777" w:rsidR="00FF31D3" w:rsidRPr="00E32EA1" w:rsidRDefault="00FF31D3" w:rsidP="00671FF5">
            <w:pPr>
              <w:tabs>
                <w:tab w:val="left" w:pos="5220"/>
                <w:tab w:val="left" w:pos="5940"/>
              </w:tabs>
              <w:jc w:val="center"/>
            </w:pPr>
            <w:r w:rsidRPr="57323679">
              <w:rPr>
                <w:rFonts w:ascii="Arial" w:eastAsia="Arial" w:hAnsi="Arial" w:cs="Arial"/>
                <w:b/>
                <w:bCs/>
                <w:sz w:val="16"/>
                <w:szCs w:val="16"/>
              </w:rPr>
              <w:t>Uzmanlık Alanı</w:t>
            </w:r>
          </w:p>
          <w:p w14:paraId="02808367" w14:textId="77777777" w:rsidR="00FF31D3" w:rsidRPr="00E32EA1" w:rsidRDefault="006B5F1A" w:rsidP="00671FF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iCs/>
                <w:sz w:val="16"/>
                <w:szCs w:val="16"/>
              </w:rPr>
              <w:t>Area of Expetise</w:t>
            </w:r>
          </w:p>
        </w:tc>
        <w:tc>
          <w:tcPr>
            <w:tcW w:w="2268" w:type="dxa"/>
            <w:vAlign w:val="center"/>
          </w:tcPr>
          <w:p w14:paraId="02808368" w14:textId="77777777" w:rsidR="00FF31D3" w:rsidRPr="00E32EA1" w:rsidRDefault="00FF31D3" w:rsidP="00671FF5">
            <w:pPr>
              <w:tabs>
                <w:tab w:val="left" w:pos="5220"/>
                <w:tab w:val="left" w:pos="5940"/>
              </w:tabs>
              <w:jc w:val="center"/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>Bilimsel çalışmalarına ait anahtar sözcükler (3 adet)</w:t>
            </w:r>
          </w:p>
          <w:p w14:paraId="02808369" w14:textId="77777777" w:rsidR="00FF31D3" w:rsidRPr="00E32EA1" w:rsidRDefault="00FF31D3" w:rsidP="00671FF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Keywords belonging to their scientific works (3 items)</w:t>
            </w:r>
          </w:p>
        </w:tc>
        <w:tc>
          <w:tcPr>
            <w:tcW w:w="2268" w:type="dxa"/>
            <w:vAlign w:val="center"/>
          </w:tcPr>
          <w:p w14:paraId="0280836A" w14:textId="77777777" w:rsidR="00FF31D3" w:rsidRPr="00E32EA1" w:rsidRDefault="00FF31D3" w:rsidP="00671FF5">
            <w:pPr>
              <w:tabs>
                <w:tab w:val="left" w:pos="5220"/>
                <w:tab w:val="left" w:pos="5940"/>
              </w:tabs>
              <w:jc w:val="center"/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>Dil Yeterliliği</w:t>
            </w:r>
          </w:p>
          <w:p w14:paraId="0280836B" w14:textId="77777777" w:rsidR="00FF31D3" w:rsidRPr="00E32EA1" w:rsidRDefault="00FF31D3" w:rsidP="00671FF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English Proficiency</w:t>
            </w:r>
          </w:p>
        </w:tc>
      </w:tr>
      <w:tr w:rsidR="00822EE2" w:rsidRPr="004A2F9D" w14:paraId="0280836F" w14:textId="77777777" w:rsidTr="008D6780">
        <w:trPr>
          <w:trHeight w:val="170"/>
        </w:trPr>
        <w:tc>
          <w:tcPr>
            <w:tcW w:w="15877" w:type="dxa"/>
            <w:gridSpan w:val="9"/>
          </w:tcPr>
          <w:p w14:paraId="0280836D" w14:textId="6C51DF8D" w:rsidR="00822EE2" w:rsidRPr="00447C11" w:rsidRDefault="00822EE2" w:rsidP="00822EE2">
            <w:pPr>
              <w:tabs>
                <w:tab w:val="left" w:pos="5220"/>
                <w:tab w:val="left" w:pos="5940"/>
              </w:tabs>
              <w:jc w:val="center"/>
              <w:rPr>
                <w:b/>
                <w:color w:val="FF0000"/>
                <w:vertAlign w:val="superscript"/>
              </w:rPr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Pr="00822EE2">
              <w:rPr>
                <w:rFonts w:ascii="Arial" w:eastAsia="Arial" w:hAnsi="Arial" w:cs="Arial"/>
                <w:b/>
                <w:sz w:val="16"/>
                <w:szCs w:val="16"/>
              </w:rPr>
              <w:t>Yıldız Teknik Üniversitesi Dışından Jüri Adayı Önerileri</w:t>
            </w:r>
            <w:r w:rsidR="00447C11">
              <w:rPr>
                <w:rFonts w:ascii="Arial" w:eastAsia="Arial" w:hAnsi="Arial" w:cs="Arial"/>
                <w:b/>
                <w:color w:val="FF0000"/>
                <w:sz w:val="16"/>
                <w:szCs w:val="16"/>
                <w:vertAlign w:val="superscript"/>
              </w:rPr>
              <w:t>2, 5</w:t>
            </w:r>
          </w:p>
          <w:p w14:paraId="0280836E" w14:textId="77777777" w:rsidR="00822EE2" w:rsidRPr="00E32EA1" w:rsidRDefault="00822EE2" w:rsidP="00822EE2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Non-YTU Faculty - Committee Member Proposals</w:t>
            </w:r>
          </w:p>
        </w:tc>
      </w:tr>
      <w:tr w:rsidR="00FF31D3" w:rsidRPr="004A2F9D" w14:paraId="0280837B" w14:textId="77777777" w:rsidTr="008D6780">
        <w:trPr>
          <w:trHeight w:val="442"/>
        </w:trPr>
        <w:tc>
          <w:tcPr>
            <w:tcW w:w="1702" w:type="dxa"/>
            <w:vAlign w:val="center"/>
          </w:tcPr>
          <w:p w14:paraId="02808370" w14:textId="77777777" w:rsidR="00FF31D3" w:rsidRPr="00E32EA1" w:rsidRDefault="00FF31D3" w:rsidP="00FF31D3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  <w:p w14:paraId="02808371" w14:textId="77777777" w:rsidR="00FF31D3" w:rsidRPr="00E32EA1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1- Member Proposal</w:t>
            </w:r>
          </w:p>
        </w:tc>
        <w:tc>
          <w:tcPr>
            <w:tcW w:w="1134" w:type="dxa"/>
            <w:vAlign w:val="center"/>
          </w:tcPr>
          <w:p w14:paraId="02808372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4" w:type="dxa"/>
          </w:tcPr>
          <w:p w14:paraId="02808373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14:paraId="02808374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  <w:vAlign w:val="center"/>
          </w:tcPr>
          <w:p w14:paraId="02808375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14:paraId="02808376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14:paraId="02808377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02808378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14:paraId="02808379" w14:textId="77777777" w:rsidR="00FF31D3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est Title</w:t>
            </w: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14:paraId="0280837A" w14:textId="77777777" w:rsidR="00FF31D3" w:rsidRPr="00CC781E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:</w:t>
            </w:r>
          </w:p>
        </w:tc>
      </w:tr>
      <w:tr w:rsidR="00FF31D3" w:rsidRPr="004A2F9D" w14:paraId="02808387" w14:textId="77777777" w:rsidTr="008D6780">
        <w:trPr>
          <w:trHeight w:val="442"/>
        </w:trPr>
        <w:tc>
          <w:tcPr>
            <w:tcW w:w="1702" w:type="dxa"/>
            <w:vAlign w:val="center"/>
          </w:tcPr>
          <w:p w14:paraId="0280837C" w14:textId="77777777" w:rsidR="00FF31D3" w:rsidRPr="00E32EA1" w:rsidRDefault="00FF31D3" w:rsidP="00FF31D3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  <w:p w14:paraId="0280837D" w14:textId="77777777" w:rsidR="00FF31D3" w:rsidRPr="00E32EA1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1- Member Proposal</w:t>
            </w:r>
          </w:p>
        </w:tc>
        <w:tc>
          <w:tcPr>
            <w:tcW w:w="1134" w:type="dxa"/>
            <w:vAlign w:val="center"/>
          </w:tcPr>
          <w:p w14:paraId="0280837E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4" w:type="dxa"/>
          </w:tcPr>
          <w:p w14:paraId="0280837F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14:paraId="02808380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  <w:vAlign w:val="center"/>
          </w:tcPr>
          <w:p w14:paraId="02808381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14:paraId="02808382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14:paraId="02808383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02808384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14:paraId="02808385" w14:textId="77777777" w:rsidR="00FF31D3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est Title</w:t>
            </w: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14:paraId="02808386" w14:textId="77777777" w:rsidR="00FF31D3" w:rsidRPr="00CC781E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:</w:t>
            </w:r>
          </w:p>
        </w:tc>
      </w:tr>
      <w:tr w:rsidR="00FF31D3" w:rsidRPr="004A2F9D" w14:paraId="02808393" w14:textId="77777777" w:rsidTr="008D6780">
        <w:trPr>
          <w:trHeight w:val="442"/>
        </w:trPr>
        <w:tc>
          <w:tcPr>
            <w:tcW w:w="1702" w:type="dxa"/>
            <w:vAlign w:val="center"/>
          </w:tcPr>
          <w:p w14:paraId="02808388" w14:textId="77777777" w:rsidR="00FF31D3" w:rsidRPr="00E32EA1" w:rsidRDefault="00FF31D3" w:rsidP="00FF31D3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  <w:p w14:paraId="02808389" w14:textId="77777777" w:rsidR="00FF31D3" w:rsidRPr="00E32EA1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1- Member Proposal</w:t>
            </w:r>
          </w:p>
        </w:tc>
        <w:tc>
          <w:tcPr>
            <w:tcW w:w="1134" w:type="dxa"/>
            <w:vAlign w:val="center"/>
          </w:tcPr>
          <w:p w14:paraId="0280838A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4" w:type="dxa"/>
          </w:tcPr>
          <w:p w14:paraId="0280838B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14:paraId="0280838C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  <w:vAlign w:val="center"/>
          </w:tcPr>
          <w:p w14:paraId="0280838D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14:paraId="0280838E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14:paraId="0280838F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02808390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14:paraId="02808391" w14:textId="77777777" w:rsidR="00FF31D3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est Title</w:t>
            </w: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14:paraId="02808392" w14:textId="77777777" w:rsidR="00FF31D3" w:rsidRPr="00CC781E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:</w:t>
            </w:r>
          </w:p>
        </w:tc>
      </w:tr>
      <w:tr w:rsidR="00FF31D3" w:rsidRPr="004A2F9D" w14:paraId="0280839F" w14:textId="77777777" w:rsidTr="008D6780">
        <w:trPr>
          <w:trHeight w:val="442"/>
        </w:trPr>
        <w:tc>
          <w:tcPr>
            <w:tcW w:w="1702" w:type="dxa"/>
            <w:vAlign w:val="center"/>
          </w:tcPr>
          <w:p w14:paraId="02808394" w14:textId="77777777" w:rsidR="00FF31D3" w:rsidRPr="00E32EA1" w:rsidRDefault="00FF31D3" w:rsidP="00FF31D3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  <w:p w14:paraId="02808395" w14:textId="77777777" w:rsidR="00FF31D3" w:rsidRPr="00E32EA1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1- Member Proposal</w:t>
            </w:r>
          </w:p>
        </w:tc>
        <w:tc>
          <w:tcPr>
            <w:tcW w:w="1134" w:type="dxa"/>
            <w:vAlign w:val="center"/>
          </w:tcPr>
          <w:p w14:paraId="02808396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4" w:type="dxa"/>
          </w:tcPr>
          <w:p w14:paraId="02808397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14:paraId="02808398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  <w:vAlign w:val="center"/>
          </w:tcPr>
          <w:p w14:paraId="02808399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14:paraId="0280839A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14:paraId="0280839B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14:paraId="0280839C" w14:textId="77777777" w:rsidR="00FF31D3" w:rsidRPr="004A2F9D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14:paraId="0280839D" w14:textId="77777777" w:rsidR="00FF31D3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est Title</w:t>
            </w: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14:paraId="0280839E" w14:textId="77777777" w:rsidR="00FF31D3" w:rsidRPr="00CC781E" w:rsidRDefault="00FF31D3" w:rsidP="00FF31D3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:</w:t>
            </w:r>
          </w:p>
        </w:tc>
      </w:tr>
    </w:tbl>
    <w:p w14:paraId="5B9E825D" w14:textId="77777777" w:rsidR="008D6780" w:rsidRDefault="008D6780" w:rsidP="00593F95">
      <w:pPr>
        <w:jc w:val="both"/>
        <w:rPr>
          <w:rFonts w:ascii="Arial" w:hAnsi="Arial" w:cs="Arial"/>
          <w:b/>
          <w:sz w:val="14"/>
          <w:szCs w:val="16"/>
        </w:rPr>
      </w:pPr>
    </w:p>
    <w:p w14:paraId="684348AD" w14:textId="77777777" w:rsidR="008D6780" w:rsidRDefault="008D6780" w:rsidP="00593F95">
      <w:pPr>
        <w:jc w:val="both"/>
        <w:rPr>
          <w:rFonts w:ascii="Arial" w:hAnsi="Arial" w:cs="Arial"/>
          <w:b/>
          <w:sz w:val="14"/>
          <w:szCs w:val="16"/>
        </w:rPr>
      </w:pPr>
    </w:p>
    <w:p w14:paraId="472D9D63" w14:textId="77777777" w:rsidR="00447C11" w:rsidRDefault="00593F95" w:rsidP="00447C11">
      <w:pPr>
        <w:jc w:val="both"/>
        <w:rPr>
          <w:rFonts w:ascii="Arial" w:hAnsi="Arial" w:cs="Arial"/>
          <w:color w:val="000000" w:themeColor="text1"/>
          <w:sz w:val="14"/>
          <w:szCs w:val="16"/>
        </w:rPr>
      </w:pPr>
      <w:r w:rsidRPr="00503586">
        <w:rPr>
          <w:rFonts w:ascii="Arial" w:hAnsi="Arial" w:cs="Arial"/>
          <w:b/>
          <w:sz w:val="14"/>
          <w:szCs w:val="16"/>
        </w:rPr>
        <w:t>NOT</w:t>
      </w:r>
      <w:r w:rsidR="00BB09F8">
        <w:rPr>
          <w:rFonts w:ascii="Arial" w:hAnsi="Arial" w:cs="Arial"/>
          <w:b/>
          <w:sz w:val="14"/>
          <w:szCs w:val="16"/>
        </w:rPr>
        <w:t>LAR</w:t>
      </w:r>
      <w:r w:rsidRPr="00503586">
        <w:rPr>
          <w:rFonts w:ascii="Arial" w:hAnsi="Arial" w:cs="Arial"/>
          <w:b/>
          <w:sz w:val="14"/>
          <w:szCs w:val="16"/>
        </w:rPr>
        <w:t xml:space="preserve">: </w:t>
      </w:r>
    </w:p>
    <w:p w14:paraId="028083A1" w14:textId="1B0D1595" w:rsidR="00C205A1" w:rsidRPr="00447C11" w:rsidRDefault="00447C11" w:rsidP="00447C11">
      <w:pPr>
        <w:jc w:val="both"/>
        <w:rPr>
          <w:rFonts w:ascii="Arial" w:hAnsi="Arial" w:cs="Arial"/>
          <w:color w:val="000000" w:themeColor="text1"/>
          <w:sz w:val="14"/>
          <w:szCs w:val="16"/>
        </w:rPr>
      </w:pPr>
      <w:r w:rsidRPr="00447C11">
        <w:rPr>
          <w:rFonts w:ascii="Arial" w:hAnsi="Arial" w:cs="Arial"/>
          <w:color w:val="FF0000"/>
          <w:sz w:val="14"/>
          <w:szCs w:val="16"/>
          <w:vertAlign w:val="superscript"/>
        </w:rPr>
        <w:t>1</w:t>
      </w:r>
      <w:r>
        <w:rPr>
          <w:rFonts w:ascii="Arial" w:hAnsi="Arial" w:cs="Arial"/>
          <w:color w:val="FF0000"/>
          <w:sz w:val="14"/>
          <w:szCs w:val="16"/>
          <w:vertAlign w:val="superscript"/>
        </w:rPr>
        <w:t xml:space="preserve"> </w:t>
      </w:r>
      <w:r w:rsidR="00C205A1" w:rsidRPr="00C205A1">
        <w:rPr>
          <w:rFonts w:ascii="Arial" w:eastAsia="Arial" w:hAnsi="Arial" w:cs="Arial"/>
          <w:color w:val="FF0000"/>
          <w:sz w:val="14"/>
          <w:szCs w:val="14"/>
        </w:rPr>
        <w:t>Enstitü Yönetim Kurulu gerekli gördüğü takdirde önerilen liste dışından da jüri seçebilir.</w:t>
      </w:r>
    </w:p>
    <w:p w14:paraId="028083A2" w14:textId="52BC6E67" w:rsidR="00C205A1" w:rsidRDefault="00447C11" w:rsidP="00447C11">
      <w:pPr>
        <w:jc w:val="both"/>
        <w:rPr>
          <w:rFonts w:ascii="Arial" w:hAnsi="Arial" w:cs="Arial"/>
          <w:i/>
          <w:color w:val="FF0000"/>
          <w:sz w:val="14"/>
          <w:szCs w:val="14"/>
          <w:lang w:val="en-GB"/>
        </w:rPr>
      </w:pPr>
      <w:r>
        <w:rPr>
          <w:rFonts w:ascii="Arial" w:hAnsi="Arial" w:cs="Arial"/>
          <w:i/>
          <w:color w:val="FF0000"/>
          <w:sz w:val="14"/>
          <w:szCs w:val="14"/>
          <w:lang w:val="en-GB"/>
        </w:rPr>
        <w:t xml:space="preserve">  </w:t>
      </w:r>
      <w:r w:rsidR="00C205A1" w:rsidRPr="00C205A1">
        <w:rPr>
          <w:rFonts w:ascii="Arial" w:hAnsi="Arial" w:cs="Arial"/>
          <w:i/>
          <w:color w:val="FF0000"/>
          <w:sz w:val="14"/>
          <w:szCs w:val="14"/>
          <w:lang w:val="en-GB"/>
        </w:rPr>
        <w:t xml:space="preserve">Institute Board of Management can choose the committee apart from the list if found necessary. </w:t>
      </w:r>
    </w:p>
    <w:p w14:paraId="21E457C3" w14:textId="77777777" w:rsidR="00447C11" w:rsidRPr="00C205A1" w:rsidRDefault="00447C11" w:rsidP="00447C11">
      <w:pPr>
        <w:jc w:val="both"/>
        <w:rPr>
          <w:rFonts w:ascii="Arial" w:eastAsia="Arial" w:hAnsi="Arial" w:cs="Arial"/>
          <w:color w:val="FF0000"/>
          <w:sz w:val="14"/>
          <w:szCs w:val="14"/>
        </w:rPr>
      </w:pPr>
    </w:p>
    <w:p w14:paraId="028083A3" w14:textId="54FA88D5" w:rsidR="00C205A1" w:rsidRPr="00C205A1" w:rsidRDefault="00447C11" w:rsidP="00447C11">
      <w:pPr>
        <w:jc w:val="both"/>
        <w:rPr>
          <w:rFonts w:ascii="Arial" w:eastAsia="Arial" w:hAnsi="Arial" w:cs="Arial"/>
          <w:color w:val="FF0000"/>
          <w:sz w:val="14"/>
          <w:szCs w:val="14"/>
        </w:rPr>
      </w:pPr>
      <w:r>
        <w:rPr>
          <w:rFonts w:ascii="Arial" w:eastAsia="Arial" w:hAnsi="Arial" w:cs="Arial"/>
          <w:color w:val="FF0000"/>
          <w:sz w:val="14"/>
          <w:szCs w:val="14"/>
          <w:vertAlign w:val="superscript"/>
        </w:rPr>
        <w:t xml:space="preserve">2 </w:t>
      </w:r>
      <w:r w:rsidR="00C205A1" w:rsidRPr="00C205A1">
        <w:rPr>
          <w:rFonts w:ascii="Arial" w:eastAsia="Arial" w:hAnsi="Arial" w:cs="Arial"/>
          <w:color w:val="FF0000"/>
          <w:sz w:val="14"/>
          <w:szCs w:val="14"/>
        </w:rPr>
        <w:t>En az 3’ü başka yü</w:t>
      </w:r>
      <w:r w:rsidR="00485D79">
        <w:rPr>
          <w:rFonts w:ascii="Arial" w:eastAsia="Arial" w:hAnsi="Arial" w:cs="Arial"/>
          <w:color w:val="FF0000"/>
          <w:sz w:val="14"/>
          <w:szCs w:val="14"/>
        </w:rPr>
        <w:t xml:space="preserve">kseköğretim kurumlarının </w:t>
      </w:r>
      <w:r>
        <w:rPr>
          <w:rFonts w:ascii="Arial" w:eastAsia="Arial" w:hAnsi="Arial" w:cs="Arial"/>
          <w:color w:val="FF0000"/>
          <w:sz w:val="14"/>
          <w:szCs w:val="14"/>
        </w:rPr>
        <w:t>Anabilim Dalları</w:t>
      </w:r>
      <w:r w:rsidR="00C205A1" w:rsidRPr="00C205A1">
        <w:rPr>
          <w:rFonts w:ascii="Arial" w:eastAsia="Arial" w:hAnsi="Arial" w:cs="Arial"/>
          <w:color w:val="FF0000"/>
          <w:sz w:val="14"/>
          <w:szCs w:val="14"/>
        </w:rPr>
        <w:t>ndan ve olabildiğince farklı üniversitelerden önerilmelidir</w:t>
      </w:r>
      <w:r w:rsidR="00C205A1" w:rsidRPr="00C205A1">
        <w:rPr>
          <w:rFonts w:ascii="Arial" w:eastAsia="Arial" w:hAnsi="Arial" w:cs="Arial"/>
          <w:b/>
          <w:bCs/>
          <w:color w:val="FF0000"/>
          <w:sz w:val="14"/>
          <w:szCs w:val="14"/>
        </w:rPr>
        <w:t>.</w:t>
      </w:r>
    </w:p>
    <w:p w14:paraId="028083A4" w14:textId="04097078" w:rsidR="00485D79" w:rsidRDefault="00447C11" w:rsidP="00447C11">
      <w:pPr>
        <w:jc w:val="both"/>
        <w:rPr>
          <w:rFonts w:ascii="Arial" w:hAnsi="Arial" w:cs="Arial"/>
          <w:i/>
          <w:color w:val="FF0000"/>
          <w:sz w:val="14"/>
          <w:szCs w:val="14"/>
          <w:lang w:val="en-GB"/>
        </w:rPr>
      </w:pPr>
      <w:r>
        <w:rPr>
          <w:rFonts w:ascii="Arial" w:hAnsi="Arial" w:cs="Arial"/>
          <w:i/>
          <w:color w:val="FF0000"/>
          <w:sz w:val="14"/>
          <w:szCs w:val="14"/>
          <w:lang w:val="en-GB"/>
        </w:rPr>
        <w:t xml:space="preserve">  </w:t>
      </w:r>
      <w:r w:rsidR="00C205A1" w:rsidRPr="00447C11">
        <w:rPr>
          <w:rFonts w:ascii="Arial" w:hAnsi="Arial" w:cs="Arial"/>
          <w:i/>
          <w:color w:val="FF0000"/>
          <w:sz w:val="14"/>
          <w:szCs w:val="14"/>
          <w:lang w:val="en-GB"/>
        </w:rPr>
        <w:t>At least three of the members must be proposed from the related departments of other higher education institutions and from various u</w:t>
      </w:r>
      <w:r w:rsidR="00027B5E" w:rsidRPr="00447C11">
        <w:rPr>
          <w:rFonts w:ascii="Arial" w:hAnsi="Arial" w:cs="Arial"/>
          <w:i/>
          <w:color w:val="FF0000"/>
          <w:sz w:val="14"/>
          <w:szCs w:val="14"/>
          <w:lang w:val="en-GB"/>
        </w:rPr>
        <w:t>niversities as much as possible</w:t>
      </w:r>
      <w:r>
        <w:rPr>
          <w:rFonts w:ascii="Arial" w:hAnsi="Arial" w:cs="Arial"/>
          <w:i/>
          <w:color w:val="FF0000"/>
          <w:sz w:val="14"/>
          <w:szCs w:val="14"/>
          <w:lang w:val="en-GB"/>
        </w:rPr>
        <w:t>.</w:t>
      </w:r>
    </w:p>
    <w:p w14:paraId="2987FFA9" w14:textId="77777777" w:rsidR="00447C11" w:rsidRPr="00447C11" w:rsidRDefault="00447C11" w:rsidP="00447C11">
      <w:pPr>
        <w:jc w:val="both"/>
        <w:rPr>
          <w:rFonts w:ascii="Arial" w:hAnsi="Arial" w:cs="Arial"/>
          <w:i/>
          <w:color w:val="FF0000"/>
          <w:sz w:val="14"/>
          <w:szCs w:val="14"/>
          <w:lang w:val="en-GB"/>
        </w:rPr>
      </w:pPr>
    </w:p>
    <w:p w14:paraId="028083A5" w14:textId="01F2CE43" w:rsidR="00027B5E" w:rsidRPr="00C205A1" w:rsidRDefault="00447C11" w:rsidP="00447C11">
      <w:pPr>
        <w:jc w:val="both"/>
        <w:rPr>
          <w:rFonts w:ascii="Arial" w:eastAsia="Arial" w:hAnsi="Arial" w:cs="Arial"/>
          <w:color w:val="FF0000"/>
          <w:sz w:val="14"/>
          <w:szCs w:val="14"/>
        </w:rPr>
      </w:pPr>
      <w:r>
        <w:rPr>
          <w:rFonts w:ascii="Arial" w:eastAsia="Arial" w:hAnsi="Arial" w:cs="Arial"/>
          <w:color w:val="FF0000"/>
          <w:sz w:val="14"/>
          <w:szCs w:val="14"/>
          <w:vertAlign w:val="superscript"/>
        </w:rPr>
        <w:t xml:space="preserve">3 </w:t>
      </w:r>
      <w:r w:rsidR="00027B5E" w:rsidRPr="00C205A1">
        <w:rPr>
          <w:rFonts w:ascii="Arial" w:eastAsia="Arial" w:hAnsi="Arial" w:cs="Arial"/>
          <w:color w:val="FF0000"/>
          <w:sz w:val="14"/>
          <w:szCs w:val="14"/>
        </w:rPr>
        <w:t xml:space="preserve">En az 3’ü </w:t>
      </w:r>
      <w:r w:rsidR="00027B5E">
        <w:rPr>
          <w:rFonts w:ascii="Arial" w:eastAsia="Arial" w:hAnsi="Arial" w:cs="Arial"/>
          <w:color w:val="FF0000"/>
          <w:sz w:val="14"/>
          <w:szCs w:val="14"/>
        </w:rPr>
        <w:t>YTÜ’deki ilgili Anabilim Dalından</w:t>
      </w:r>
      <w:r w:rsidR="00027B5E" w:rsidRPr="00C205A1">
        <w:rPr>
          <w:rFonts w:ascii="Arial" w:eastAsia="Arial" w:hAnsi="Arial" w:cs="Arial"/>
          <w:color w:val="FF0000"/>
          <w:sz w:val="14"/>
          <w:szCs w:val="14"/>
        </w:rPr>
        <w:t xml:space="preserve"> önerilmelidir</w:t>
      </w:r>
      <w:r w:rsidR="00027B5E" w:rsidRPr="00C205A1">
        <w:rPr>
          <w:rFonts w:ascii="Arial" w:eastAsia="Arial" w:hAnsi="Arial" w:cs="Arial"/>
          <w:b/>
          <w:bCs/>
          <w:color w:val="FF0000"/>
          <w:sz w:val="14"/>
          <w:szCs w:val="14"/>
        </w:rPr>
        <w:t>.</w:t>
      </w:r>
    </w:p>
    <w:p w14:paraId="028083A6" w14:textId="005FCFEA" w:rsidR="00485D79" w:rsidRDefault="00447C11" w:rsidP="00447C11">
      <w:pPr>
        <w:jc w:val="both"/>
        <w:rPr>
          <w:rFonts w:ascii="Arial" w:hAnsi="Arial" w:cs="Arial"/>
          <w:i/>
          <w:color w:val="FF0000"/>
          <w:sz w:val="14"/>
          <w:szCs w:val="14"/>
          <w:lang w:val="en-GB"/>
        </w:rPr>
      </w:pPr>
      <w:r>
        <w:rPr>
          <w:rFonts w:ascii="Arial" w:hAnsi="Arial" w:cs="Arial"/>
          <w:i/>
          <w:color w:val="FF0000"/>
          <w:sz w:val="14"/>
          <w:szCs w:val="14"/>
          <w:lang w:val="en-GB"/>
        </w:rPr>
        <w:t xml:space="preserve">  </w:t>
      </w:r>
      <w:r w:rsidR="00027B5E" w:rsidRPr="00C205A1">
        <w:rPr>
          <w:rFonts w:ascii="Arial" w:hAnsi="Arial" w:cs="Arial"/>
          <w:i/>
          <w:color w:val="FF0000"/>
          <w:sz w:val="14"/>
          <w:szCs w:val="14"/>
          <w:lang w:val="en-GB"/>
        </w:rPr>
        <w:t xml:space="preserve">At least three of the members </w:t>
      </w:r>
      <w:r w:rsidR="006B5F1A">
        <w:rPr>
          <w:rFonts w:ascii="Arial" w:hAnsi="Arial" w:cs="Arial"/>
          <w:i/>
          <w:color w:val="FF0000"/>
          <w:sz w:val="14"/>
          <w:szCs w:val="14"/>
          <w:lang w:val="en-GB"/>
        </w:rPr>
        <w:t>are required to be proposed</w:t>
      </w:r>
      <w:r w:rsidR="00027B5E">
        <w:rPr>
          <w:rFonts w:ascii="Arial" w:hAnsi="Arial" w:cs="Arial"/>
          <w:i/>
          <w:color w:val="FF0000"/>
          <w:sz w:val="14"/>
          <w:szCs w:val="14"/>
          <w:lang w:val="en-GB"/>
        </w:rPr>
        <w:t xml:space="preserve"> from the related department of YTÜ.</w:t>
      </w:r>
    </w:p>
    <w:p w14:paraId="76B7EE0A" w14:textId="77777777" w:rsidR="00447C11" w:rsidRPr="00C205A1" w:rsidRDefault="00447C11" w:rsidP="00447C11">
      <w:pPr>
        <w:jc w:val="both"/>
        <w:rPr>
          <w:rFonts w:ascii="Arial" w:hAnsi="Arial" w:cs="Arial"/>
          <w:i/>
          <w:color w:val="FF0000"/>
          <w:sz w:val="14"/>
          <w:szCs w:val="14"/>
          <w:lang w:val="en-GB"/>
        </w:rPr>
      </w:pPr>
    </w:p>
    <w:p w14:paraId="028083A7" w14:textId="32305126" w:rsidR="00C205A1" w:rsidRPr="00C205A1" w:rsidRDefault="00447C11" w:rsidP="00447C11">
      <w:pPr>
        <w:jc w:val="both"/>
        <w:rPr>
          <w:rFonts w:ascii="Arial" w:eastAsia="Arial" w:hAnsi="Arial" w:cs="Arial"/>
          <w:color w:val="FF0000"/>
          <w:sz w:val="14"/>
          <w:szCs w:val="14"/>
        </w:rPr>
      </w:pPr>
      <w:r>
        <w:rPr>
          <w:rFonts w:ascii="Arial" w:eastAsia="Arial" w:hAnsi="Arial" w:cs="Arial"/>
          <w:color w:val="FF0000"/>
          <w:sz w:val="14"/>
          <w:szCs w:val="14"/>
          <w:vertAlign w:val="superscript"/>
        </w:rPr>
        <w:t xml:space="preserve">4 </w:t>
      </w:r>
      <w:r w:rsidR="00C205A1" w:rsidRPr="00C205A1">
        <w:rPr>
          <w:rFonts w:ascii="Arial" w:eastAsia="Arial" w:hAnsi="Arial" w:cs="Arial"/>
          <w:color w:val="FF0000"/>
          <w:sz w:val="14"/>
          <w:szCs w:val="14"/>
        </w:rPr>
        <w:t xml:space="preserve">Dil yeterliliğin YÖK yabancı dille eğitim-öğretim yapılmasında uyulacak esaslara ilişkin yönetmelik uyarınca </w:t>
      </w:r>
    </w:p>
    <w:p w14:paraId="028083A8" w14:textId="04F7761A" w:rsidR="00C205A1" w:rsidRDefault="00447C11" w:rsidP="00447C11">
      <w:pPr>
        <w:jc w:val="both"/>
        <w:rPr>
          <w:rFonts w:ascii="Arial" w:eastAsia="Arial" w:hAnsi="Arial" w:cs="Arial"/>
          <w:color w:val="FF0000"/>
          <w:sz w:val="14"/>
          <w:szCs w:val="14"/>
        </w:rPr>
      </w:pPr>
      <w:r>
        <w:rPr>
          <w:rFonts w:ascii="Arial" w:eastAsia="Arial" w:hAnsi="Arial" w:cs="Arial"/>
          <w:color w:val="FF0000"/>
          <w:sz w:val="14"/>
          <w:szCs w:val="14"/>
        </w:rPr>
        <w:t xml:space="preserve">  </w:t>
      </w:r>
      <w:r w:rsidR="00C205A1" w:rsidRPr="00C205A1">
        <w:rPr>
          <w:rFonts w:ascii="Arial" w:eastAsia="Arial" w:hAnsi="Arial" w:cs="Arial"/>
          <w:color w:val="FF0000"/>
          <w:sz w:val="14"/>
          <w:szCs w:val="14"/>
        </w:rPr>
        <w:t>-Mezun olunan üniversite yabancı dille eğitim yapıyo</w:t>
      </w:r>
      <w:r>
        <w:rPr>
          <w:rFonts w:ascii="Arial" w:eastAsia="Arial" w:hAnsi="Arial" w:cs="Arial"/>
          <w:color w:val="FF0000"/>
          <w:sz w:val="14"/>
          <w:szCs w:val="14"/>
        </w:rPr>
        <w:t>r ise üniversitenin adı,</w:t>
      </w:r>
      <w:r w:rsidR="00C205A1" w:rsidRPr="00C205A1">
        <w:rPr>
          <w:rFonts w:ascii="Arial" w:eastAsia="Arial" w:hAnsi="Arial" w:cs="Arial"/>
          <w:color w:val="FF0000"/>
          <w:sz w:val="14"/>
          <w:szCs w:val="14"/>
        </w:rPr>
        <w:t xml:space="preserve"> -Sınav ise sınavın adı ve alınan </w:t>
      </w:r>
      <w:r w:rsidR="00822EE2" w:rsidRPr="00C205A1">
        <w:rPr>
          <w:rFonts w:ascii="Arial" w:eastAsia="Arial" w:hAnsi="Arial" w:cs="Arial"/>
          <w:color w:val="FF0000"/>
          <w:sz w:val="14"/>
          <w:szCs w:val="14"/>
        </w:rPr>
        <w:t>puan yazılmalıdır</w:t>
      </w:r>
      <w:r w:rsidR="00C205A1" w:rsidRPr="00C205A1">
        <w:rPr>
          <w:rFonts w:ascii="Arial" w:eastAsia="Arial" w:hAnsi="Arial" w:cs="Arial"/>
          <w:color w:val="FF0000"/>
          <w:sz w:val="14"/>
          <w:szCs w:val="14"/>
        </w:rPr>
        <w:t>.</w:t>
      </w:r>
    </w:p>
    <w:p w14:paraId="028083A9" w14:textId="18302715" w:rsidR="00C205A1" w:rsidRPr="00C205A1" w:rsidRDefault="00447C11" w:rsidP="00447C11">
      <w:pPr>
        <w:jc w:val="both"/>
        <w:rPr>
          <w:rFonts w:ascii="Arial" w:eastAsia="Arial" w:hAnsi="Arial" w:cs="Arial"/>
          <w:i/>
          <w:color w:val="FF0000"/>
          <w:sz w:val="14"/>
          <w:szCs w:val="14"/>
        </w:rPr>
      </w:pPr>
      <w:r>
        <w:rPr>
          <w:rFonts w:ascii="Arial" w:eastAsia="Arial" w:hAnsi="Arial" w:cs="Arial"/>
          <w:color w:val="FF0000"/>
          <w:sz w:val="14"/>
          <w:szCs w:val="14"/>
        </w:rPr>
        <w:t xml:space="preserve">   </w:t>
      </w:r>
      <w:r w:rsidR="00C205A1" w:rsidRPr="00C205A1">
        <w:rPr>
          <w:rFonts w:ascii="Arial" w:eastAsia="Arial" w:hAnsi="Arial" w:cs="Arial"/>
          <w:i/>
          <w:color w:val="FF0000"/>
          <w:sz w:val="14"/>
          <w:szCs w:val="14"/>
        </w:rPr>
        <w:t>According to the YOK regulation on the principles to follow for education in a foreign language</w:t>
      </w:r>
    </w:p>
    <w:p w14:paraId="028083AA" w14:textId="114F4A3B" w:rsidR="00C205A1" w:rsidRDefault="00447C11" w:rsidP="00447C11">
      <w:pPr>
        <w:jc w:val="both"/>
        <w:rPr>
          <w:rFonts w:ascii="Arial" w:eastAsia="Arial" w:hAnsi="Arial" w:cs="Arial"/>
          <w:i/>
          <w:color w:val="FF0000"/>
          <w:sz w:val="14"/>
          <w:szCs w:val="14"/>
        </w:rPr>
      </w:pPr>
      <w:r>
        <w:rPr>
          <w:rFonts w:ascii="Arial" w:eastAsia="Arial" w:hAnsi="Arial" w:cs="Arial"/>
          <w:i/>
          <w:color w:val="FF0000"/>
          <w:sz w:val="14"/>
          <w:szCs w:val="14"/>
        </w:rPr>
        <w:t xml:space="preserve">  </w:t>
      </w:r>
      <w:r w:rsidR="00C205A1" w:rsidRPr="00C205A1">
        <w:rPr>
          <w:rFonts w:ascii="Arial" w:eastAsia="Arial" w:hAnsi="Arial" w:cs="Arial"/>
          <w:i/>
          <w:color w:val="FF0000"/>
          <w:sz w:val="14"/>
          <w:szCs w:val="14"/>
        </w:rPr>
        <w:t xml:space="preserve">-If the lecturer’s graduation is from a university whose medium of instruction is the related foreign language, the name of the university,     -If there is a test, the </w:t>
      </w:r>
      <w:r w:rsidR="00026F1A">
        <w:rPr>
          <w:rFonts w:ascii="Arial" w:eastAsia="Arial" w:hAnsi="Arial" w:cs="Arial"/>
          <w:i/>
          <w:color w:val="FF0000"/>
          <w:sz w:val="14"/>
          <w:szCs w:val="14"/>
        </w:rPr>
        <w:t>ttile</w:t>
      </w:r>
      <w:r w:rsidR="00C205A1" w:rsidRPr="00C205A1">
        <w:rPr>
          <w:rFonts w:ascii="Arial" w:eastAsia="Arial" w:hAnsi="Arial" w:cs="Arial"/>
          <w:i/>
          <w:color w:val="FF0000"/>
          <w:sz w:val="14"/>
          <w:szCs w:val="14"/>
        </w:rPr>
        <w:t xml:space="preserve"> of the test must be stated.</w:t>
      </w:r>
    </w:p>
    <w:p w14:paraId="29DF6C76" w14:textId="77777777" w:rsidR="00447C11" w:rsidRPr="00C205A1" w:rsidRDefault="00447C11" w:rsidP="00447C11">
      <w:pPr>
        <w:jc w:val="both"/>
        <w:rPr>
          <w:rFonts w:ascii="Arial" w:hAnsi="Arial" w:cs="Arial"/>
          <w:i/>
          <w:color w:val="FF0000"/>
          <w:sz w:val="14"/>
          <w:szCs w:val="14"/>
        </w:rPr>
      </w:pPr>
    </w:p>
    <w:p w14:paraId="028083AB" w14:textId="13DFC513" w:rsidR="00C205A1" w:rsidRPr="00C205A1" w:rsidRDefault="00447C11" w:rsidP="00447C11">
      <w:pPr>
        <w:jc w:val="both"/>
        <w:rPr>
          <w:rFonts w:ascii="Arial" w:eastAsia="Arial" w:hAnsi="Arial" w:cs="Arial"/>
          <w:color w:val="FF0000"/>
          <w:sz w:val="14"/>
          <w:szCs w:val="14"/>
        </w:rPr>
      </w:pPr>
      <w:r>
        <w:rPr>
          <w:rFonts w:ascii="Arial" w:eastAsia="Arial" w:hAnsi="Arial" w:cs="Arial"/>
          <w:color w:val="FF0000"/>
          <w:sz w:val="14"/>
          <w:szCs w:val="14"/>
          <w:vertAlign w:val="superscript"/>
        </w:rPr>
        <w:t xml:space="preserve">5 </w:t>
      </w:r>
      <w:r w:rsidR="00C205A1" w:rsidRPr="00C205A1">
        <w:rPr>
          <w:rFonts w:ascii="Arial" w:eastAsia="Arial" w:hAnsi="Arial" w:cs="Arial"/>
          <w:color w:val="FF0000"/>
          <w:sz w:val="14"/>
          <w:szCs w:val="14"/>
        </w:rPr>
        <w:t xml:space="preserve">Eş danışman </w:t>
      </w:r>
      <w:r w:rsidR="00485D79">
        <w:rPr>
          <w:rFonts w:ascii="Arial" w:eastAsia="Arial" w:hAnsi="Arial" w:cs="Arial"/>
          <w:color w:val="FF0000"/>
          <w:sz w:val="14"/>
          <w:szCs w:val="14"/>
        </w:rPr>
        <w:t>jüri üyesi olamayacağından önerilmemesi gerekmektedir.</w:t>
      </w:r>
    </w:p>
    <w:p w14:paraId="028083AC" w14:textId="175BC9CC" w:rsidR="00C205A1" w:rsidRPr="00C205A1" w:rsidRDefault="00447C11" w:rsidP="00447C11">
      <w:pPr>
        <w:tabs>
          <w:tab w:val="left" w:pos="5220"/>
          <w:tab w:val="left" w:pos="5940"/>
        </w:tabs>
        <w:rPr>
          <w:rFonts w:ascii="Arial" w:hAnsi="Arial" w:cs="Arial"/>
          <w:b/>
          <w:i/>
          <w:sz w:val="14"/>
          <w:szCs w:val="14"/>
          <w:lang w:val="en-GB"/>
        </w:rPr>
      </w:pPr>
      <w:bookmarkStart w:id="1" w:name="OLE_LINK1"/>
      <w:bookmarkStart w:id="2" w:name="OLE_LINK2"/>
      <w:r>
        <w:rPr>
          <w:rFonts w:ascii="Arial" w:hAnsi="Arial" w:cs="Arial"/>
          <w:i/>
          <w:color w:val="FF0000"/>
          <w:sz w:val="14"/>
          <w:szCs w:val="14"/>
          <w:lang w:val="en-GB"/>
        </w:rPr>
        <w:t xml:space="preserve"> </w:t>
      </w:r>
      <w:r w:rsidR="00485D79">
        <w:rPr>
          <w:rFonts w:ascii="Arial" w:hAnsi="Arial" w:cs="Arial"/>
          <w:i/>
          <w:color w:val="FF0000"/>
          <w:sz w:val="14"/>
          <w:szCs w:val="14"/>
          <w:lang w:val="en-GB"/>
        </w:rPr>
        <w:t xml:space="preserve">The </w:t>
      </w:r>
      <w:r w:rsidR="00C205A1" w:rsidRPr="00C205A1">
        <w:rPr>
          <w:rFonts w:ascii="Arial" w:hAnsi="Arial" w:cs="Arial"/>
          <w:i/>
          <w:color w:val="FF0000"/>
          <w:sz w:val="14"/>
          <w:szCs w:val="14"/>
          <w:lang w:val="en-GB"/>
        </w:rPr>
        <w:t>co-Advisor</w:t>
      </w:r>
      <w:r w:rsidR="00485D79">
        <w:rPr>
          <w:rFonts w:ascii="Arial" w:hAnsi="Arial" w:cs="Arial"/>
          <w:i/>
          <w:color w:val="FF0000"/>
          <w:sz w:val="14"/>
          <w:szCs w:val="14"/>
          <w:lang w:val="en-GB"/>
        </w:rPr>
        <w:t xml:space="preserve"> cannot</w:t>
      </w:r>
      <w:r w:rsidR="00C205A1" w:rsidRPr="00C205A1">
        <w:rPr>
          <w:rFonts w:ascii="Arial" w:hAnsi="Arial" w:cs="Arial"/>
          <w:i/>
          <w:color w:val="FF0000"/>
          <w:sz w:val="14"/>
          <w:szCs w:val="14"/>
          <w:lang w:val="en-GB"/>
        </w:rPr>
        <w:t xml:space="preserve"> become a </w:t>
      </w:r>
      <w:r w:rsidR="00485D79">
        <w:rPr>
          <w:rFonts w:ascii="Arial" w:hAnsi="Arial" w:cs="Arial"/>
          <w:i/>
          <w:color w:val="FF0000"/>
          <w:sz w:val="14"/>
          <w:szCs w:val="14"/>
          <w:lang w:val="en-GB"/>
        </w:rPr>
        <w:t xml:space="preserve">jury </w:t>
      </w:r>
      <w:r w:rsidR="00C205A1" w:rsidRPr="00C205A1">
        <w:rPr>
          <w:rFonts w:ascii="Arial" w:hAnsi="Arial" w:cs="Arial"/>
          <w:i/>
          <w:color w:val="FF0000"/>
          <w:sz w:val="14"/>
          <w:szCs w:val="14"/>
          <w:lang w:val="en-GB"/>
        </w:rPr>
        <w:t>member.</w:t>
      </w:r>
      <w:bookmarkEnd w:id="1"/>
      <w:bookmarkEnd w:id="2"/>
      <w:r w:rsidR="00485D79">
        <w:rPr>
          <w:rFonts w:ascii="Arial" w:hAnsi="Arial" w:cs="Arial"/>
          <w:i/>
          <w:color w:val="FF0000"/>
          <w:sz w:val="14"/>
          <w:szCs w:val="14"/>
          <w:lang w:val="en-GB"/>
        </w:rPr>
        <w:t xml:space="preserve"> Therefore, they cannot be proposed as a member.</w:t>
      </w:r>
      <w:r w:rsidR="00C205A1" w:rsidRPr="00C205A1">
        <w:rPr>
          <w:rFonts w:ascii="Arial" w:hAnsi="Arial" w:cs="Arial"/>
          <w:i/>
          <w:color w:val="FF0000"/>
          <w:sz w:val="14"/>
          <w:szCs w:val="14"/>
          <w:lang w:val="en-GB"/>
        </w:rPr>
        <w:t xml:space="preserve"> </w:t>
      </w:r>
    </w:p>
    <w:p w14:paraId="028083AD" w14:textId="77777777" w:rsidR="004D2F57" w:rsidRDefault="004D2F57" w:rsidP="00C205A1">
      <w:pPr>
        <w:ind w:left="360"/>
        <w:jc w:val="both"/>
        <w:rPr>
          <w:rFonts w:ascii="Arial" w:hAnsi="Arial" w:cs="Arial"/>
          <w:color w:val="FF0000"/>
          <w:sz w:val="14"/>
          <w:szCs w:val="16"/>
        </w:rPr>
      </w:pPr>
    </w:p>
    <w:p w14:paraId="0984D4E8" w14:textId="77777777" w:rsidR="00447C11" w:rsidRDefault="00447C11" w:rsidP="00447C11">
      <w:pPr>
        <w:jc w:val="both"/>
        <w:rPr>
          <w:rFonts w:ascii="Arial" w:hAnsi="Arial" w:cs="Arial"/>
          <w:color w:val="FF0000"/>
          <w:sz w:val="14"/>
          <w:szCs w:val="16"/>
        </w:rPr>
      </w:pPr>
      <w:r>
        <w:rPr>
          <w:rFonts w:ascii="Arial" w:hAnsi="Arial" w:cs="Arial"/>
          <w:color w:val="FF0000"/>
          <w:sz w:val="14"/>
          <w:szCs w:val="16"/>
          <w:vertAlign w:val="superscript"/>
        </w:rPr>
        <w:t xml:space="preserve">6 </w:t>
      </w:r>
      <w:r w:rsidR="00632AA6" w:rsidRPr="00755E49">
        <w:rPr>
          <w:rFonts w:ascii="Arial" w:hAnsi="Arial" w:cs="Arial"/>
          <w:color w:val="FF0000"/>
          <w:sz w:val="14"/>
          <w:szCs w:val="16"/>
        </w:rPr>
        <w:t>Yabancı dilde</w:t>
      </w:r>
      <w:r w:rsidR="00632AA6">
        <w:rPr>
          <w:rFonts w:ascii="Arial" w:hAnsi="Arial" w:cs="Arial"/>
          <w:color w:val="FF0000"/>
          <w:sz w:val="14"/>
          <w:szCs w:val="16"/>
        </w:rPr>
        <w:t>ki başlığın</w:t>
      </w:r>
      <w:r w:rsidR="00632AA6" w:rsidRPr="00755E49">
        <w:rPr>
          <w:rFonts w:ascii="Arial" w:hAnsi="Arial" w:cs="Arial"/>
          <w:color w:val="FF0000"/>
          <w:sz w:val="14"/>
          <w:szCs w:val="16"/>
        </w:rPr>
        <w:t xml:space="preserve"> Türkçe çevirisi, Türkçe </w:t>
      </w:r>
      <w:r w:rsidR="00632AA6">
        <w:rPr>
          <w:rFonts w:ascii="Arial" w:hAnsi="Arial" w:cs="Arial"/>
          <w:color w:val="FF0000"/>
          <w:sz w:val="14"/>
          <w:szCs w:val="16"/>
        </w:rPr>
        <w:t>başlığın</w:t>
      </w:r>
      <w:r w:rsidR="00632AA6" w:rsidRPr="00755E49">
        <w:rPr>
          <w:rFonts w:ascii="Arial" w:hAnsi="Arial" w:cs="Arial"/>
          <w:color w:val="FF0000"/>
          <w:sz w:val="14"/>
          <w:szCs w:val="16"/>
        </w:rPr>
        <w:t xml:space="preserve"> ise İngilizce çevirisi yazılacaktır.</w:t>
      </w:r>
    </w:p>
    <w:p w14:paraId="028083AF" w14:textId="768ED37A" w:rsidR="007802A9" w:rsidRPr="00447C11" w:rsidRDefault="00447C11" w:rsidP="00447C11">
      <w:pPr>
        <w:jc w:val="both"/>
        <w:rPr>
          <w:rFonts w:ascii="Arial" w:hAnsi="Arial" w:cs="Arial"/>
          <w:color w:val="FF0000"/>
          <w:sz w:val="14"/>
          <w:szCs w:val="16"/>
        </w:rPr>
      </w:pPr>
      <w:r>
        <w:rPr>
          <w:rFonts w:ascii="Arial" w:hAnsi="Arial" w:cs="Arial"/>
          <w:color w:val="FF0000"/>
          <w:sz w:val="14"/>
          <w:szCs w:val="16"/>
        </w:rPr>
        <w:t xml:space="preserve">  </w:t>
      </w:r>
      <w:r w:rsidR="007802A9" w:rsidRPr="007802A9">
        <w:rPr>
          <w:rFonts w:ascii="Calibri Light" w:hAnsi="Calibri Light" w:cs="Calibri Light"/>
          <w:i/>
          <w:color w:val="FF0000"/>
          <w:sz w:val="16"/>
        </w:rPr>
        <w:t>For titles in a foreign language Turkish translation is required, for titles in Turkish English translation is required.</w:t>
      </w:r>
    </w:p>
    <w:p w14:paraId="028083B0" w14:textId="77777777" w:rsidR="00755E49" w:rsidRPr="00755E49" w:rsidRDefault="00755E49" w:rsidP="00632AA6">
      <w:pPr>
        <w:pStyle w:val="ListeParagraf"/>
        <w:ind w:left="360"/>
        <w:jc w:val="both"/>
        <w:rPr>
          <w:rFonts w:ascii="Arial" w:hAnsi="Arial" w:cs="Arial"/>
          <w:color w:val="FF0000"/>
          <w:sz w:val="14"/>
          <w:szCs w:val="16"/>
        </w:rPr>
      </w:pPr>
    </w:p>
    <w:sectPr w:rsidR="00755E49" w:rsidRPr="00755E49" w:rsidSect="00F9145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567" w:right="851" w:bottom="709" w:left="851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6F00FB" w14:textId="77777777" w:rsidR="00B31F3F" w:rsidRDefault="00B31F3F" w:rsidP="00FD6ACC">
      <w:r>
        <w:separator/>
      </w:r>
    </w:p>
  </w:endnote>
  <w:endnote w:type="continuationSeparator" w:id="0">
    <w:p w14:paraId="04552CD7" w14:textId="77777777" w:rsidR="00B31F3F" w:rsidRDefault="00B31F3F" w:rsidP="00FD6A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2A6BF4" w14:textId="77777777" w:rsidR="00F91458" w:rsidRDefault="00F91458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8083BC" w14:textId="5C50C810" w:rsidR="00936B5D" w:rsidRDefault="00FD6ACC" w:rsidP="009F526F">
    <w:pPr>
      <w:pStyle w:val="Altbilgi"/>
      <w:rPr>
        <w:rFonts w:ascii="Arial" w:hAnsi="Arial" w:cs="Arial"/>
        <w:i/>
        <w:sz w:val="16"/>
      </w:rPr>
    </w:pPr>
    <w:r>
      <w:rPr>
        <w:rFonts w:ascii="Arial" w:hAnsi="Arial" w:cs="Arial"/>
        <w:i/>
        <w:sz w:val="16"/>
      </w:rPr>
      <w:t>(Form No: FR-</w:t>
    </w:r>
    <w:r w:rsidR="00F17157">
      <w:rPr>
        <w:rFonts w:ascii="Arial" w:hAnsi="Arial" w:cs="Arial"/>
        <w:i/>
        <w:sz w:val="16"/>
      </w:rPr>
      <w:t>0</w:t>
    </w:r>
    <w:r>
      <w:rPr>
        <w:rFonts w:ascii="Arial" w:hAnsi="Arial" w:cs="Arial"/>
        <w:i/>
        <w:sz w:val="16"/>
      </w:rPr>
      <w:t>339</w:t>
    </w:r>
    <w:r w:rsidR="00102351">
      <w:rPr>
        <w:rFonts w:ascii="Arial" w:hAnsi="Arial" w:cs="Arial"/>
        <w:i/>
        <w:sz w:val="16"/>
      </w:rPr>
      <w:t>; Revizyon Tarihi:</w:t>
    </w:r>
    <w:r w:rsidR="00536E9A">
      <w:rPr>
        <w:rFonts w:ascii="Arial" w:hAnsi="Arial" w:cs="Arial"/>
        <w:i/>
        <w:sz w:val="16"/>
      </w:rPr>
      <w:t>27.11.2019</w:t>
    </w:r>
    <w:r w:rsidR="00102351">
      <w:rPr>
        <w:rFonts w:ascii="Arial" w:hAnsi="Arial" w:cs="Arial"/>
        <w:i/>
        <w:sz w:val="16"/>
      </w:rPr>
      <w:t>; Revizyon No:0</w:t>
    </w:r>
    <w:r w:rsidR="00536E9A">
      <w:rPr>
        <w:rFonts w:ascii="Arial" w:hAnsi="Arial" w:cs="Arial"/>
        <w:i/>
        <w:sz w:val="16"/>
      </w:rPr>
      <w:t>8</w:t>
    </w:r>
    <w:bookmarkStart w:id="3" w:name="_GoBack"/>
    <w:bookmarkEnd w:id="3"/>
    <w:r w:rsidR="00102351">
      <w:rPr>
        <w:rFonts w:ascii="Arial" w:hAnsi="Arial" w:cs="Arial"/>
        <w:i/>
        <w:sz w:val="16"/>
      </w:rPr>
      <w:t>)</w:t>
    </w:r>
  </w:p>
  <w:p w14:paraId="02236D30" w14:textId="24207885" w:rsidR="00F91458" w:rsidRPr="009F526F" w:rsidRDefault="00F91458" w:rsidP="00F91458">
    <w:pPr>
      <w:pStyle w:val="Altbilgi"/>
      <w:jc w:val="center"/>
    </w:pPr>
    <w:r w:rsidRPr="00466F66">
      <w:rPr>
        <w:i/>
        <w:sz w:val="16"/>
        <w:szCs w:val="16"/>
      </w:rPr>
      <w:t xml:space="preserve">(Bu form </w:t>
    </w:r>
    <w:r w:rsidRPr="00466F66">
      <w:rPr>
        <w:b/>
        <w:i/>
        <w:sz w:val="16"/>
        <w:szCs w:val="16"/>
      </w:rPr>
      <w:t>Fen Bilimleri Enstitüsü</w:t>
    </w:r>
    <w:r w:rsidRPr="00466F66">
      <w:rPr>
        <w:i/>
        <w:sz w:val="16"/>
        <w:szCs w:val="16"/>
      </w:rPr>
      <w:t xml:space="preserve"> tarafından geliştirilmiştir.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D8A36C" w14:textId="77777777" w:rsidR="00F91458" w:rsidRDefault="00F91458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1BAA8D" w14:textId="77777777" w:rsidR="00B31F3F" w:rsidRDefault="00B31F3F" w:rsidP="00FD6ACC">
      <w:r>
        <w:separator/>
      </w:r>
    </w:p>
  </w:footnote>
  <w:footnote w:type="continuationSeparator" w:id="0">
    <w:p w14:paraId="0139C5AA" w14:textId="77777777" w:rsidR="00B31F3F" w:rsidRDefault="00B31F3F" w:rsidP="00FD6AC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EF042F" w14:textId="1DE34F15" w:rsidR="00F91458" w:rsidRDefault="00B31F3F">
    <w:pPr>
      <w:pStyle w:val="stbilgi"/>
    </w:pPr>
    <w:r>
      <w:rPr>
        <w:noProof/>
      </w:rPr>
      <w:pict w14:anchorId="345D8BC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266610" o:spid="_x0000_s2053" type="#_x0000_t75" style="position:absolute;margin-left:0;margin-top:0;width:750.95pt;height:530.9pt;z-index:-251644928;mso-position-horizontal:center;mso-position-horizontal-relative:margin;mso-position-vertical:center;mso-position-vertical-relative:margin" o:allowincell="f">
          <v:imagedata r:id="rId1" o:title="word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18336367"/>
      <w:docPartObj>
        <w:docPartGallery w:val="Page Numbers (Top of Page)"/>
        <w:docPartUnique/>
      </w:docPartObj>
    </w:sdtPr>
    <w:sdtEndPr/>
    <w:sdtContent>
      <w:p w14:paraId="7D2C4FCD" w14:textId="03C93A00" w:rsidR="00F02234" w:rsidRDefault="00B31F3F">
        <w:pPr>
          <w:pStyle w:val="stbilgi"/>
          <w:jc w:val="right"/>
        </w:pPr>
        <w:r>
          <w:rPr>
            <w:noProof/>
          </w:rPr>
          <w:pict w14:anchorId="59C2D582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104266611" o:spid="_x0000_s2054" type="#_x0000_t75" style="position:absolute;left:0;text-align:left;margin-left:0;margin-top:0;width:750.95pt;height:530.9pt;z-index:-251643904;mso-position-horizontal:center;mso-position-horizontal-relative:margin;mso-position-vertical:center;mso-position-vertical-relative:margin" o:allowincell="f">
              <v:imagedata r:id="rId1" o:title="word2"/>
              <w10:wrap anchorx="margin" anchory="margin"/>
            </v:shape>
          </w:pict>
        </w:r>
        <w:r w:rsidR="00F02234">
          <w:rPr>
            <w:noProof/>
          </w:rPr>
          <w:drawing>
            <wp:anchor distT="0" distB="0" distL="114300" distR="114300" simplePos="0" relativeHeight="251657216" behindDoc="0" locked="0" layoutInCell="1" allowOverlap="1" wp14:anchorId="03DAFBF4" wp14:editId="3E1EEDCC">
              <wp:simplePos x="0" y="0"/>
              <wp:positionH relativeFrom="column">
                <wp:posOffset>4581525</wp:posOffset>
              </wp:positionH>
              <wp:positionV relativeFrom="paragraph">
                <wp:posOffset>-248285</wp:posOffset>
              </wp:positionV>
              <wp:extent cx="523875" cy="528763"/>
              <wp:effectExtent l="0" t="0" r="0" b="0"/>
              <wp:wrapNone/>
              <wp:docPr id="3" name="Resim 3" descr="C:\Users\Fuat\AppData\Local\Microsoft\Windows\INetCache\Content.Word\2688x3682 JPG Formatında Amblem 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C:\Users\Fuat\AppData\Local\Microsoft\Windows\INetCache\Content.Word\2688x3682 JPG Formatında Amblem .jpg"/>
                      <pic:cNvPicPr>
                        <a:picLocks noChangeAspect="1" noChangeArrowheads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23875" cy="52876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F02234">
          <w:t xml:space="preserve">Sayfa </w:t>
        </w:r>
        <w:r w:rsidR="00F02234">
          <w:rPr>
            <w:b/>
            <w:bCs/>
          </w:rPr>
          <w:fldChar w:fldCharType="begin"/>
        </w:r>
        <w:r w:rsidR="00F02234">
          <w:rPr>
            <w:b/>
            <w:bCs/>
          </w:rPr>
          <w:instrText>PAGE</w:instrText>
        </w:r>
        <w:r w:rsidR="00F02234">
          <w:rPr>
            <w:b/>
            <w:bCs/>
          </w:rPr>
          <w:fldChar w:fldCharType="separate"/>
        </w:r>
        <w:r w:rsidR="00536E9A">
          <w:rPr>
            <w:b/>
            <w:bCs/>
            <w:noProof/>
          </w:rPr>
          <w:t>1</w:t>
        </w:r>
        <w:r w:rsidR="00F02234">
          <w:rPr>
            <w:b/>
            <w:bCs/>
          </w:rPr>
          <w:fldChar w:fldCharType="end"/>
        </w:r>
        <w:r w:rsidR="00F02234">
          <w:t xml:space="preserve"> / </w:t>
        </w:r>
        <w:r w:rsidR="00F02234">
          <w:rPr>
            <w:b/>
            <w:bCs/>
          </w:rPr>
          <w:fldChar w:fldCharType="begin"/>
        </w:r>
        <w:r w:rsidR="00F02234">
          <w:rPr>
            <w:b/>
            <w:bCs/>
          </w:rPr>
          <w:instrText>NUMPAGES</w:instrText>
        </w:r>
        <w:r w:rsidR="00F02234">
          <w:rPr>
            <w:b/>
            <w:bCs/>
          </w:rPr>
          <w:fldChar w:fldCharType="separate"/>
        </w:r>
        <w:r w:rsidR="00536E9A">
          <w:rPr>
            <w:b/>
            <w:bCs/>
            <w:noProof/>
          </w:rPr>
          <w:t>2</w:t>
        </w:r>
        <w:r w:rsidR="00F02234">
          <w:rPr>
            <w:b/>
            <w:bCs/>
          </w:rPr>
          <w:fldChar w:fldCharType="end"/>
        </w:r>
      </w:p>
    </w:sdtContent>
  </w:sdt>
  <w:p w14:paraId="5C2C06F0" w14:textId="598E85E2" w:rsidR="00F02234" w:rsidRDefault="00F02234" w:rsidP="00F02234">
    <w:pPr>
      <w:pStyle w:val="stbilgi"/>
      <w:tabs>
        <w:tab w:val="clear" w:pos="9072"/>
        <w:tab w:val="right" w:pos="9000"/>
      </w:tabs>
      <w:rPr>
        <w:rFonts w:ascii="Arial" w:hAnsi="Arial" w:cs="Arial"/>
        <w:b/>
        <w:sz w:val="22"/>
        <w:szCs w:val="22"/>
      </w:rPr>
    </w:pPr>
  </w:p>
  <w:p w14:paraId="2012FA88" w14:textId="77777777" w:rsidR="00F02234" w:rsidRPr="00F02234" w:rsidRDefault="00F02234" w:rsidP="00F02234">
    <w:pPr>
      <w:tabs>
        <w:tab w:val="left" w:pos="7125"/>
      </w:tabs>
      <w:jc w:val="center"/>
      <w:rPr>
        <w:rFonts w:ascii="Arial" w:hAnsi="Arial" w:cs="Arial"/>
        <w:b/>
        <w:sz w:val="20"/>
        <w:szCs w:val="16"/>
      </w:rPr>
    </w:pPr>
    <w:r w:rsidRPr="00F02234">
      <w:rPr>
        <w:rFonts w:ascii="Arial" w:hAnsi="Arial" w:cs="Arial"/>
        <w:b/>
        <w:sz w:val="20"/>
        <w:szCs w:val="16"/>
      </w:rPr>
      <w:t>YÜKSEK LİSANS TEZ JÜRİ ÖNERİ FORMU</w:t>
    </w:r>
  </w:p>
  <w:p w14:paraId="132208FA" w14:textId="731002EA" w:rsidR="00F02234" w:rsidRPr="00F02234" w:rsidRDefault="00F02234" w:rsidP="00F02234">
    <w:pPr>
      <w:jc w:val="center"/>
      <w:rPr>
        <w:rFonts w:ascii="Arial" w:eastAsia="Arial" w:hAnsi="Arial" w:cs="Arial"/>
        <w:i/>
        <w:iCs/>
        <w:sz w:val="20"/>
        <w:szCs w:val="16"/>
      </w:rPr>
    </w:pPr>
    <w:r w:rsidRPr="00F02234">
      <w:rPr>
        <w:rFonts w:ascii="Arial" w:eastAsia="Arial" w:hAnsi="Arial" w:cs="Arial"/>
        <w:i/>
        <w:iCs/>
        <w:sz w:val="20"/>
        <w:szCs w:val="16"/>
      </w:rPr>
      <w:t>MASTER’S THESIS COMMITTEE PROPOSAL FORM</w:t>
    </w:r>
  </w:p>
  <w:p w14:paraId="484CD2DA" w14:textId="77777777" w:rsidR="00F02234" w:rsidRPr="00FF31D3" w:rsidRDefault="00F02234" w:rsidP="00F02234">
    <w:pPr>
      <w:jc w:val="cent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8083BD" w14:textId="32022B52" w:rsidR="00FF31D3" w:rsidRDefault="00B31F3F" w:rsidP="00FF31D3">
    <w:pPr>
      <w:pStyle w:val="stbilgi"/>
      <w:tabs>
        <w:tab w:val="clear" w:pos="4536"/>
        <w:tab w:val="clear" w:pos="9072"/>
        <w:tab w:val="left" w:pos="12300"/>
      </w:tabs>
    </w:pPr>
    <w:r>
      <w:rPr>
        <w:noProof/>
        <w:lang w:val="en-US" w:eastAsia="en-US"/>
      </w:rPr>
      <w:pict w14:anchorId="1844AE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266609" o:spid="_x0000_s2052" type="#_x0000_t75" style="position:absolute;margin-left:0;margin-top:0;width:750.95pt;height:530.9pt;z-index:-251645952;mso-position-horizontal:center;mso-position-horizontal-relative:margin;mso-position-vertical:center;mso-position-vertical-relative:margin" o:allowincell="f">
          <v:imagedata r:id="rId1" o:title="word2"/>
          <w10:wrap anchorx="margin" anchory="margin"/>
        </v:shape>
      </w:pict>
    </w:r>
    <w:r>
      <w:rPr>
        <w:noProof/>
        <w:lang w:val="en-US" w:eastAsia="en-US"/>
      </w:rPr>
      <w:pict w14:anchorId="028083C2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691.85pt;margin-top:-3.65pt;width:68.25pt;height:24.75pt;z-index:251659264" stroked="f">
          <v:textbox>
            <w:txbxContent>
              <w:p w14:paraId="028083C7" w14:textId="77777777" w:rsidR="00FF31D3" w:rsidRPr="00CC781E" w:rsidRDefault="00FF31D3" w:rsidP="00FF31D3">
                <w:pPr>
                  <w:pStyle w:val="stbilgi"/>
                  <w:tabs>
                    <w:tab w:val="clear" w:pos="9072"/>
                    <w:tab w:val="right" w:pos="9000"/>
                  </w:tabs>
                  <w:ind w:left="180"/>
                  <w:rPr>
                    <w:sz w:val="20"/>
                  </w:rPr>
                </w:pPr>
                <w:r>
                  <w:rPr>
                    <w:rFonts w:ascii="Arial" w:eastAsia="Arial" w:hAnsi="Arial" w:cs="Arial"/>
                    <w:b/>
                    <w:bCs/>
                    <w:sz w:val="16"/>
                    <w:szCs w:val="16"/>
                  </w:rPr>
                  <w:t xml:space="preserve">  </w:t>
                </w:r>
                <w:r w:rsidRPr="00CC781E">
                  <w:rPr>
                    <w:rFonts w:ascii="Arial" w:hAnsi="Arial" w:cs="Arial"/>
                    <w:sz w:val="18"/>
                    <w:szCs w:val="22"/>
                  </w:rPr>
                  <w:t xml:space="preserve">Sayfa </w:t>
                </w:r>
                <w:r>
                  <w:rPr>
                    <w:rFonts w:ascii="Arial" w:hAnsi="Arial" w:cs="Arial"/>
                    <w:sz w:val="18"/>
                    <w:szCs w:val="22"/>
                  </w:rPr>
                  <w:t>1</w:t>
                </w:r>
                <w:r w:rsidRPr="00CC781E">
                  <w:rPr>
                    <w:rFonts w:ascii="Arial" w:hAnsi="Arial" w:cs="Arial"/>
                    <w:sz w:val="18"/>
                    <w:szCs w:val="22"/>
                  </w:rPr>
                  <w:t>/2</w:t>
                </w:r>
              </w:p>
              <w:p w14:paraId="028083C8" w14:textId="77777777" w:rsidR="00FF31D3" w:rsidRDefault="00FF31D3" w:rsidP="00FF31D3"/>
            </w:txbxContent>
          </v:textbox>
        </v:shape>
      </w:pict>
    </w:r>
    <w:r w:rsidR="00FF31D3">
      <w:rPr>
        <w:noProof/>
      </w:rPr>
      <w:drawing>
        <wp:anchor distT="0" distB="0" distL="114300" distR="114300" simplePos="0" relativeHeight="251661312" behindDoc="0" locked="0" layoutInCell="1" allowOverlap="1" wp14:anchorId="028083C3" wp14:editId="028083C4">
          <wp:simplePos x="0" y="0"/>
          <wp:positionH relativeFrom="column">
            <wp:posOffset>4419600</wp:posOffset>
          </wp:positionH>
          <wp:positionV relativeFrom="paragraph">
            <wp:posOffset>-19685</wp:posOffset>
          </wp:positionV>
          <wp:extent cx="590550" cy="590550"/>
          <wp:effectExtent l="0" t="0" r="0" b="0"/>
          <wp:wrapTopAndBottom/>
          <wp:docPr id="2" name="Picture 2" descr="logo1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10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CD4105"/>
    <w:multiLevelType w:val="hybridMultilevel"/>
    <w:tmpl w:val="39E679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CB240BA"/>
    <w:multiLevelType w:val="hybridMultilevel"/>
    <w:tmpl w:val="E02486D6"/>
    <w:lvl w:ilvl="0" w:tplc="66A2E2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BD09C5"/>
    <w:multiLevelType w:val="hybridMultilevel"/>
    <w:tmpl w:val="047C4F5C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445356D2"/>
    <w:multiLevelType w:val="hybridMultilevel"/>
    <w:tmpl w:val="B80E8EC4"/>
    <w:lvl w:ilvl="0" w:tplc="041F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>
    <w:nsid w:val="5675056E"/>
    <w:multiLevelType w:val="hybridMultilevel"/>
    <w:tmpl w:val="A5264C2A"/>
    <w:lvl w:ilvl="0" w:tplc="66A2E2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8">
    <w:nsid w:val="6EC12873"/>
    <w:multiLevelType w:val="hybridMultilevel"/>
    <w:tmpl w:val="0F8E351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1703053"/>
    <w:multiLevelType w:val="hybridMultilevel"/>
    <w:tmpl w:val="F162F2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86D35B5"/>
    <w:multiLevelType w:val="hybridMultilevel"/>
    <w:tmpl w:val="9B628F32"/>
    <w:lvl w:ilvl="0" w:tplc="8E0E3DC8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5"/>
  </w:num>
  <w:num w:numId="4">
    <w:abstractNumId w:val="4"/>
  </w:num>
  <w:num w:numId="5">
    <w:abstractNumId w:val="10"/>
  </w:num>
  <w:num w:numId="6">
    <w:abstractNumId w:val="1"/>
  </w:num>
  <w:num w:numId="7">
    <w:abstractNumId w:val="9"/>
  </w:num>
  <w:num w:numId="8">
    <w:abstractNumId w:val="4"/>
  </w:num>
  <w:num w:numId="9">
    <w:abstractNumId w:val="4"/>
  </w:num>
  <w:num w:numId="10">
    <w:abstractNumId w:val="2"/>
  </w:num>
  <w:num w:numId="11">
    <w:abstractNumId w:val="0"/>
  </w:num>
  <w:num w:numId="12">
    <w:abstractNumId w:val="6"/>
  </w:num>
  <w:num w:numId="13">
    <w:abstractNumId w:val="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eysLQ0NjE3MbAwNjdR0lEKTi0uzszPAymwrAUAcriCfiwAAAA="/>
  </w:docVars>
  <w:rsids>
    <w:rsidRoot w:val="00E575D5"/>
    <w:rsid w:val="00026F1A"/>
    <w:rsid w:val="00027B5E"/>
    <w:rsid w:val="00047A20"/>
    <w:rsid w:val="0008679D"/>
    <w:rsid w:val="00096A7F"/>
    <w:rsid w:val="000B57F2"/>
    <w:rsid w:val="000B77A9"/>
    <w:rsid w:val="000C051D"/>
    <w:rsid w:val="00102351"/>
    <w:rsid w:val="00133804"/>
    <w:rsid w:val="00170D80"/>
    <w:rsid w:val="001D2AAD"/>
    <w:rsid w:val="002B2442"/>
    <w:rsid w:val="002D01D6"/>
    <w:rsid w:val="002D300D"/>
    <w:rsid w:val="002E1C17"/>
    <w:rsid w:val="002E5400"/>
    <w:rsid w:val="0035423F"/>
    <w:rsid w:val="00364A52"/>
    <w:rsid w:val="0037052C"/>
    <w:rsid w:val="00373BD7"/>
    <w:rsid w:val="003A68A2"/>
    <w:rsid w:val="003F0DC2"/>
    <w:rsid w:val="00447C11"/>
    <w:rsid w:val="00447F18"/>
    <w:rsid w:val="00477B13"/>
    <w:rsid w:val="00485D79"/>
    <w:rsid w:val="004A2F9D"/>
    <w:rsid w:val="004D2F57"/>
    <w:rsid w:val="00503586"/>
    <w:rsid w:val="0052514B"/>
    <w:rsid w:val="00536E9A"/>
    <w:rsid w:val="00593F95"/>
    <w:rsid w:val="00594672"/>
    <w:rsid w:val="005B26F8"/>
    <w:rsid w:val="005D5CDE"/>
    <w:rsid w:val="006008D0"/>
    <w:rsid w:val="00616ADC"/>
    <w:rsid w:val="00622533"/>
    <w:rsid w:val="00632AA6"/>
    <w:rsid w:val="00644648"/>
    <w:rsid w:val="006714A8"/>
    <w:rsid w:val="0067375F"/>
    <w:rsid w:val="00686A52"/>
    <w:rsid w:val="00690C18"/>
    <w:rsid w:val="006B5F1A"/>
    <w:rsid w:val="006E5F3F"/>
    <w:rsid w:val="00755E49"/>
    <w:rsid w:val="00776464"/>
    <w:rsid w:val="007802A9"/>
    <w:rsid w:val="007B6A46"/>
    <w:rsid w:val="007E160E"/>
    <w:rsid w:val="007F7F33"/>
    <w:rsid w:val="008059AF"/>
    <w:rsid w:val="00822EE2"/>
    <w:rsid w:val="008402D9"/>
    <w:rsid w:val="00873F68"/>
    <w:rsid w:val="008A6D16"/>
    <w:rsid w:val="008B01A1"/>
    <w:rsid w:val="008B48F3"/>
    <w:rsid w:val="008D6780"/>
    <w:rsid w:val="009317EC"/>
    <w:rsid w:val="00946993"/>
    <w:rsid w:val="0095544B"/>
    <w:rsid w:val="00982073"/>
    <w:rsid w:val="009C0714"/>
    <w:rsid w:val="00A35D41"/>
    <w:rsid w:val="00AC14CB"/>
    <w:rsid w:val="00AC3CD2"/>
    <w:rsid w:val="00AE6077"/>
    <w:rsid w:val="00B2774F"/>
    <w:rsid w:val="00B31F3F"/>
    <w:rsid w:val="00B74764"/>
    <w:rsid w:val="00BB03E5"/>
    <w:rsid w:val="00BB09F8"/>
    <w:rsid w:val="00BB362A"/>
    <w:rsid w:val="00BC680D"/>
    <w:rsid w:val="00BF49E0"/>
    <w:rsid w:val="00C0598C"/>
    <w:rsid w:val="00C205A1"/>
    <w:rsid w:val="00C702FD"/>
    <w:rsid w:val="00C70F58"/>
    <w:rsid w:val="00CB65A9"/>
    <w:rsid w:val="00CD72EE"/>
    <w:rsid w:val="00D309D0"/>
    <w:rsid w:val="00D91DB6"/>
    <w:rsid w:val="00D93682"/>
    <w:rsid w:val="00DB47B9"/>
    <w:rsid w:val="00DE4DF4"/>
    <w:rsid w:val="00E3519D"/>
    <w:rsid w:val="00E366B9"/>
    <w:rsid w:val="00E42C85"/>
    <w:rsid w:val="00E575D5"/>
    <w:rsid w:val="00E75F5C"/>
    <w:rsid w:val="00E76FB2"/>
    <w:rsid w:val="00E83F97"/>
    <w:rsid w:val="00ED596B"/>
    <w:rsid w:val="00EE07CD"/>
    <w:rsid w:val="00EE7703"/>
    <w:rsid w:val="00EF244A"/>
    <w:rsid w:val="00F02234"/>
    <w:rsid w:val="00F05611"/>
    <w:rsid w:val="00F17157"/>
    <w:rsid w:val="00F570C7"/>
    <w:rsid w:val="00F91458"/>
    <w:rsid w:val="00F91D24"/>
    <w:rsid w:val="00FD6ACC"/>
    <w:rsid w:val="00FE6225"/>
    <w:rsid w:val="00FF3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,"/>
  <w:listSeparator w:val=";"/>
  <w14:docId w14:val="028082DB"/>
  <w15:docId w15:val="{46151ED0-8420-409C-979E-6737DDD61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75D5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uiPriority w:val="99"/>
    <w:rsid w:val="00E575D5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E575D5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E575D5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E575D5"/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02234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02234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97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2</Pages>
  <Words>707</Words>
  <Characters>4036</Characters>
  <Application>Microsoft Office Word</Application>
  <DocSecurity>0</DocSecurity>
  <Lines>33</Lines>
  <Paragraphs>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47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Karaşan</dc:creator>
  <cp:lastModifiedBy>Acer</cp:lastModifiedBy>
  <cp:revision>19</cp:revision>
  <cp:lastPrinted>2019-11-26T06:38:00Z</cp:lastPrinted>
  <dcterms:created xsi:type="dcterms:W3CDTF">2017-02-23T08:48:00Z</dcterms:created>
  <dcterms:modified xsi:type="dcterms:W3CDTF">2019-11-27T12:42:00Z</dcterms:modified>
</cp:coreProperties>
</file>